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A303E8" w14:paraId="14DDF40F" w14:textId="77777777" w:rsidTr="00800BCE">
        <w:trPr>
          <w:trHeight w:val="866"/>
        </w:trPr>
        <w:tc>
          <w:tcPr>
            <w:tcW w:w="5103" w:type="dxa"/>
          </w:tcPr>
          <w:p w14:paraId="2CFF734A" w14:textId="77777777" w:rsidR="0074365A" w:rsidRPr="00A303E8" w:rsidRDefault="0074365A" w:rsidP="009F51A8">
            <w:pPr>
              <w:jc w:val="center"/>
              <w:rPr>
                <w:rFonts w:ascii="Times New Roman" w:hAnsi="Times New Roman"/>
                <w:sz w:val="26"/>
                <w:szCs w:val="26"/>
              </w:rPr>
            </w:pPr>
            <w:r w:rsidRPr="00A303E8">
              <w:rPr>
                <w:rFonts w:ascii="Times New Roman" w:hAnsi="Times New Roman"/>
                <w:sz w:val="26"/>
                <w:szCs w:val="26"/>
              </w:rPr>
              <w:t>TRƯỜNG ĐẠI HỌC</w:t>
            </w:r>
            <w:r w:rsidR="009F51A8" w:rsidRPr="00A303E8">
              <w:rPr>
                <w:rFonts w:ascii="Times New Roman" w:hAnsi="Times New Roman"/>
                <w:sz w:val="26"/>
                <w:szCs w:val="26"/>
              </w:rPr>
              <w:t xml:space="preserve"> </w:t>
            </w:r>
            <w:r w:rsidRPr="00A303E8">
              <w:rPr>
                <w:rFonts w:ascii="Times New Roman" w:hAnsi="Times New Roman"/>
                <w:sz w:val="26"/>
                <w:szCs w:val="26"/>
              </w:rPr>
              <w:t>NÔNG LÂM TP.HCM</w:t>
            </w:r>
          </w:p>
          <w:p w14:paraId="5EF69DCC" w14:textId="77777777" w:rsidR="002B4977" w:rsidRPr="00A303E8" w:rsidRDefault="0074365A" w:rsidP="001149A5">
            <w:pPr>
              <w:tabs>
                <w:tab w:val="left" w:pos="1152"/>
              </w:tabs>
              <w:jc w:val="center"/>
              <w:rPr>
                <w:rFonts w:ascii="Times New Roman" w:hAnsi="Times New Roman"/>
                <w:b/>
                <w:sz w:val="26"/>
                <w:szCs w:val="28"/>
              </w:rPr>
            </w:pPr>
            <w:r w:rsidRPr="00A303E8">
              <w:rPr>
                <w:rFonts w:ascii="Times New Roman" w:hAnsi="Times New Roman"/>
                <w:b/>
                <w:sz w:val="26"/>
                <w:szCs w:val="28"/>
              </w:rPr>
              <w:t>KHOA</w:t>
            </w:r>
            <w:r w:rsidR="009F51A8" w:rsidRPr="00A303E8">
              <w:rPr>
                <w:rFonts w:ascii="Times New Roman" w:hAnsi="Times New Roman"/>
                <w:b/>
                <w:sz w:val="26"/>
                <w:szCs w:val="28"/>
              </w:rPr>
              <w:t xml:space="preserve"> CÔNG NGHỆ THÔNG TIN</w:t>
            </w:r>
          </w:p>
          <w:p w14:paraId="361072A0" w14:textId="58E41D63" w:rsidR="00761FB8" w:rsidRPr="00A303E8" w:rsidRDefault="002D34E3" w:rsidP="00800BCE">
            <w:pPr>
              <w:tabs>
                <w:tab w:val="left" w:pos="1152"/>
              </w:tabs>
              <w:jc w:val="center"/>
              <w:rPr>
                <w:rFonts w:ascii="Times New Roman" w:hAnsi="Times New Roman"/>
              </w:rPr>
            </w:pPr>
            <w:r>
              <w:rPr>
                <w:rFonts w:ascii="Times New Roman" w:hAnsi="Times New Roman"/>
                <w:noProof/>
                <w:sz w:val="28"/>
                <w:szCs w:val="28"/>
                <w:lang w:val="vi-VN" w:eastAsia="ja-JP"/>
              </w:rPr>
              <mc:AlternateContent>
                <mc:Choice Requires="wps">
                  <w:drawing>
                    <wp:anchor distT="4294967295" distB="4294967295" distL="114300" distR="114300" simplePos="0" relativeHeight="251657216" behindDoc="0" locked="0" layoutInCell="1" allowOverlap="1" wp14:anchorId="0E8361CE" wp14:editId="610A080F">
                      <wp:simplePos x="0" y="0"/>
                      <wp:positionH relativeFrom="column">
                        <wp:posOffset>882015</wp:posOffset>
                      </wp:positionH>
                      <wp:positionV relativeFrom="paragraph">
                        <wp:posOffset>33654</wp:posOffset>
                      </wp:positionV>
                      <wp:extent cx="14135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3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5F644ED4"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"/>
                  </w:pict>
                </mc:Fallback>
              </mc:AlternateContent>
            </w:r>
          </w:p>
        </w:tc>
        <w:tc>
          <w:tcPr>
            <w:tcW w:w="5670" w:type="dxa"/>
          </w:tcPr>
          <w:p w14:paraId="300A43F6" w14:textId="5F16537A" w:rsidR="00A54C97" w:rsidRPr="00A303E8" w:rsidRDefault="002D34E3" w:rsidP="00800BCE">
            <w:pPr>
              <w:tabs>
                <w:tab w:val="left" w:pos="1152"/>
              </w:tabs>
              <w:jc w:val="center"/>
              <w:rPr>
                <w:rFonts w:ascii="Times New Roman" w:hAnsi="Times New Roman"/>
                <w:sz w:val="26"/>
                <w:szCs w:val="28"/>
              </w:rPr>
            </w:pPr>
            <w:r>
              <w:rPr>
                <w:rFonts w:ascii="Times New Roman" w:hAnsi="Times New Roman"/>
                <w:b/>
                <w:noProof/>
                <w:sz w:val="26"/>
                <w:szCs w:val="28"/>
                <w:lang w:val="vi-VN" w:eastAsia="ja-JP"/>
              </w:rPr>
              <mc:AlternateContent>
                <mc:Choice Requires="wps">
                  <w:drawing>
                    <wp:anchor distT="4294967295" distB="4294967295" distL="114300" distR="114300" simplePos="0" relativeHeight="251658240" behindDoc="0" locked="0" layoutInCell="1" allowOverlap="1" wp14:anchorId="614BCF76" wp14:editId="22A99719">
                      <wp:simplePos x="0" y="0"/>
                      <wp:positionH relativeFrom="column">
                        <wp:posOffset>1093470</wp:posOffset>
                      </wp:positionH>
                      <wp:positionV relativeFrom="paragraph">
                        <wp:posOffset>409574</wp:posOffset>
                      </wp:positionV>
                      <wp:extent cx="1190625"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line w14:anchorId="330D1A25" id="Line 7"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"/>
                  </w:pict>
                </mc:Fallback>
              </mc:AlternateContent>
            </w:r>
            <w:r w:rsidR="002B4977" w:rsidRPr="00A303E8">
              <w:rPr>
                <w:rFonts w:ascii="Times New Roman" w:hAnsi="Times New Roman"/>
                <w:b/>
                <w:sz w:val="26"/>
                <w:szCs w:val="28"/>
              </w:rPr>
              <w:t>CỘNG HÒA XÃ HỘI CHỦ NGHĨA VIỆT NAM</w:t>
            </w:r>
            <w:r w:rsidR="002B4977" w:rsidRPr="00A303E8">
              <w:rPr>
                <w:rFonts w:ascii="Times New Roman" w:hAnsi="Times New Roman"/>
                <w:b/>
                <w:sz w:val="26"/>
                <w:szCs w:val="28"/>
              </w:rPr>
              <w:br/>
            </w:r>
            <w:r w:rsidR="002B4977" w:rsidRPr="00A303E8">
              <w:rPr>
                <w:rFonts w:ascii="Times New Roman" w:hAnsi="Times New Roman"/>
                <w:b/>
                <w:sz w:val="28"/>
                <w:szCs w:val="28"/>
              </w:rPr>
              <w:t xml:space="preserve">Độc lập - Tự do - Hạnh phúc </w:t>
            </w:r>
            <w:r w:rsidR="002B4977" w:rsidRPr="00A303E8">
              <w:rPr>
                <w:rFonts w:ascii="Times New Roman" w:hAnsi="Times New Roman"/>
                <w:b/>
                <w:sz w:val="26"/>
                <w:szCs w:val="28"/>
              </w:rPr>
              <w:br/>
            </w:r>
          </w:p>
        </w:tc>
      </w:tr>
      <w:tr w:rsidR="002B4977" w:rsidRPr="00A303E8" w14:paraId="6C4293DE" w14:textId="77777777" w:rsidTr="00800BCE">
        <w:trPr>
          <w:trHeight w:val="219"/>
        </w:trPr>
        <w:tc>
          <w:tcPr>
            <w:tcW w:w="5103" w:type="dxa"/>
          </w:tcPr>
          <w:p w14:paraId="21E8A610" w14:textId="77777777" w:rsidR="00186D93" w:rsidRPr="00A303E8" w:rsidRDefault="00186D93" w:rsidP="00761FB8">
            <w:pPr>
              <w:tabs>
                <w:tab w:val="left" w:pos="1152"/>
              </w:tabs>
              <w:rPr>
                <w:rFonts w:ascii="Times New Roman" w:hAnsi="Times New Roman"/>
                <w:sz w:val="26"/>
                <w:szCs w:val="28"/>
              </w:rPr>
            </w:pPr>
          </w:p>
        </w:tc>
        <w:tc>
          <w:tcPr>
            <w:tcW w:w="5670" w:type="dxa"/>
          </w:tcPr>
          <w:p w14:paraId="753779A5" w14:textId="77777777" w:rsidR="002B4977" w:rsidRPr="00A303E8" w:rsidRDefault="00800BCE" w:rsidP="007D2721">
            <w:pPr>
              <w:jc w:val="center"/>
              <w:rPr>
                <w:rFonts w:ascii="Times New Roman" w:hAnsi="Times New Roman"/>
                <w:i/>
                <w:sz w:val="26"/>
                <w:szCs w:val="28"/>
              </w:rPr>
            </w:pPr>
            <w:r w:rsidRPr="00A303E8">
              <w:rPr>
                <w:rFonts w:ascii="Times New Roman" w:hAnsi="Times New Roman"/>
                <w:i/>
                <w:sz w:val="26"/>
                <w:szCs w:val="28"/>
              </w:rPr>
              <w:t>TP. Hồ Chí Minh, ngày</w:t>
            </w:r>
            <w:r w:rsidR="009A0DBB">
              <w:rPr>
                <w:rFonts w:ascii="Times New Roman" w:hAnsi="Times New Roman"/>
                <w:i/>
                <w:sz w:val="26"/>
                <w:szCs w:val="28"/>
              </w:rPr>
              <w:t xml:space="preserve"> 25 </w:t>
            </w:r>
            <w:r w:rsidRPr="00A303E8">
              <w:rPr>
                <w:rFonts w:ascii="Times New Roman" w:hAnsi="Times New Roman"/>
                <w:i/>
                <w:sz w:val="26"/>
                <w:szCs w:val="28"/>
              </w:rPr>
              <w:t xml:space="preserve">tháng </w:t>
            </w:r>
            <w:r w:rsidR="009A0DBB">
              <w:rPr>
                <w:rFonts w:ascii="Times New Roman" w:hAnsi="Times New Roman"/>
                <w:i/>
                <w:sz w:val="26"/>
                <w:szCs w:val="28"/>
              </w:rPr>
              <w:t xml:space="preserve">11 </w:t>
            </w:r>
            <w:r w:rsidRPr="00A303E8">
              <w:rPr>
                <w:rFonts w:ascii="Times New Roman" w:hAnsi="Times New Roman"/>
                <w:i/>
                <w:sz w:val="26"/>
                <w:szCs w:val="28"/>
              </w:rPr>
              <w:t xml:space="preserve"> năm</w:t>
            </w:r>
            <w:r w:rsidR="009A0DBB">
              <w:rPr>
                <w:rFonts w:ascii="Times New Roman" w:hAnsi="Times New Roman"/>
                <w:i/>
                <w:sz w:val="26"/>
                <w:szCs w:val="28"/>
              </w:rPr>
              <w:t xml:space="preserve"> 2024</w:t>
            </w:r>
          </w:p>
        </w:tc>
      </w:tr>
    </w:tbl>
    <w:p w14:paraId="512F9F43" w14:textId="77777777" w:rsidR="009341B9" w:rsidRPr="00A303E8" w:rsidRDefault="009341B9" w:rsidP="002B4977">
      <w:pPr>
        <w:jc w:val="center"/>
        <w:rPr>
          <w:rFonts w:ascii="Times New Roman" w:hAnsi="Times New Roman"/>
          <w:b/>
          <w:sz w:val="28"/>
          <w:szCs w:val="28"/>
        </w:rPr>
      </w:pPr>
    </w:p>
    <w:p w14:paraId="2AFDB1AC" w14:textId="77777777" w:rsidR="0035213A" w:rsidRPr="00A303E8" w:rsidRDefault="006C42C0" w:rsidP="000C64D5">
      <w:pPr>
        <w:rPr>
          <w:rFonts w:ascii="Times New Roman" w:hAnsi="Times New Roman"/>
          <w:b/>
          <w:sz w:val="32"/>
          <w:szCs w:val="32"/>
        </w:rPr>
      </w:pPr>
      <w:r w:rsidRPr="00A303E8">
        <w:rPr>
          <w:rFonts w:ascii="Times New Roman" w:hAnsi="Times New Roman"/>
          <w:b/>
          <w:sz w:val="32"/>
          <w:szCs w:val="32"/>
        </w:rPr>
        <w:tab/>
      </w:r>
      <w:r w:rsidR="001056CE" w:rsidRPr="00A303E8">
        <w:rPr>
          <w:rFonts w:ascii="Times New Roman" w:hAnsi="Times New Roman"/>
          <w:b/>
          <w:sz w:val="32"/>
          <w:szCs w:val="32"/>
        </w:rPr>
        <w:t xml:space="preserve">ĐỀ CƯƠNG CHI TIẾT </w:t>
      </w:r>
      <w:r w:rsidR="00F921BF">
        <w:rPr>
          <w:rFonts w:ascii="Times New Roman" w:hAnsi="Times New Roman"/>
          <w:b/>
          <w:sz w:val="32"/>
          <w:szCs w:val="32"/>
        </w:rPr>
        <w:t>TIỂU</w:t>
      </w:r>
      <w:r w:rsidR="001056CE" w:rsidRPr="00A303E8">
        <w:rPr>
          <w:rFonts w:ascii="Times New Roman" w:hAnsi="Times New Roman"/>
          <w:b/>
          <w:sz w:val="32"/>
          <w:szCs w:val="32"/>
        </w:rPr>
        <w:t xml:space="preserve"> LUẬN TỐT NGHIỆP</w:t>
      </w:r>
    </w:p>
    <w:p w14:paraId="6195CF47" w14:textId="77777777" w:rsidR="003D638F" w:rsidRPr="00A303E8" w:rsidRDefault="00E70D3F" w:rsidP="00F61388">
      <w:pPr>
        <w:tabs>
          <w:tab w:val="left" w:pos="1701"/>
        </w:tabs>
        <w:rPr>
          <w:rFonts w:ascii="Times New Roman" w:hAnsi="Times New Roman"/>
          <w:sz w:val="26"/>
          <w:szCs w:val="28"/>
        </w:rPr>
      </w:pPr>
      <w:r w:rsidRPr="00A303E8">
        <w:rPr>
          <w:rFonts w:ascii="Times New Roman" w:hAnsi="Times New Roman"/>
          <w:b/>
          <w:sz w:val="32"/>
          <w:szCs w:val="32"/>
        </w:rPr>
        <w:tab/>
      </w:r>
      <w:r w:rsidRPr="00A303E8">
        <w:rPr>
          <w:rFonts w:ascii="Times New Roman" w:hAnsi="Times New Roman"/>
          <w:b/>
          <w:sz w:val="32"/>
          <w:szCs w:val="32"/>
        </w:rPr>
        <w:tab/>
      </w:r>
      <w:r w:rsidRPr="00A303E8">
        <w:rPr>
          <w:rFonts w:ascii="Times New Roman" w:hAnsi="Times New Roman"/>
          <w:b/>
          <w:sz w:val="32"/>
          <w:szCs w:val="32"/>
        </w:rPr>
        <w:tab/>
      </w:r>
      <w:r w:rsidRPr="00A303E8">
        <w:rPr>
          <w:rFonts w:ascii="Times New Roman" w:hAnsi="Times New Roman"/>
          <w:b/>
          <w:sz w:val="32"/>
          <w:szCs w:val="32"/>
        </w:rPr>
        <w:tab/>
      </w:r>
    </w:p>
    <w:p w14:paraId="4B3DAEAF" w14:textId="77777777" w:rsidR="00F302D7" w:rsidRDefault="00CD2172" w:rsidP="00F302D7">
      <w:pPr>
        <w:numPr>
          <w:ilvl w:val="0"/>
          <w:numId w:val="8"/>
        </w:numPr>
        <w:spacing w:line="360" w:lineRule="auto"/>
        <w:rPr>
          <w:rFonts w:ascii="Times New Roman" w:hAnsi="Times New Roman"/>
          <w:b/>
          <w:sz w:val="26"/>
          <w:szCs w:val="26"/>
        </w:rPr>
      </w:pPr>
      <w:r w:rsidRPr="00A303E8">
        <w:rPr>
          <w:rFonts w:ascii="Times New Roman" w:hAnsi="Times New Roman"/>
          <w:b/>
          <w:sz w:val="26"/>
          <w:szCs w:val="26"/>
        </w:rPr>
        <w:t>Tên đề tài:</w:t>
      </w:r>
    </w:p>
    <w:p w14:paraId="18634BE3" w14:textId="07780BD6" w:rsidR="00F302D7" w:rsidRPr="00F302D7" w:rsidRDefault="002342FD" w:rsidP="000647F3">
      <w:pPr>
        <w:spacing w:line="360" w:lineRule="auto"/>
        <w:ind w:left="927"/>
        <w:jc w:val="both"/>
        <w:rPr>
          <w:rFonts w:ascii="Times New Roman" w:hAnsi="Times New Roman"/>
          <w:bCs/>
          <w:sz w:val="26"/>
          <w:szCs w:val="26"/>
        </w:rPr>
      </w:pPr>
      <w:r w:rsidRPr="002342FD">
        <w:rPr>
          <w:rFonts w:ascii="Times New Roman" w:hAnsi="Times New Roman"/>
          <w:bCs/>
          <w:sz w:val="26"/>
          <w:szCs w:val="26"/>
        </w:rPr>
        <w:t xml:space="preserve">Xây dựng website đọc truyện tranh </w:t>
      </w:r>
      <w:r>
        <w:rPr>
          <w:rFonts w:ascii="Times New Roman" w:hAnsi="Times New Roman"/>
          <w:bCs/>
          <w:sz w:val="26"/>
          <w:szCs w:val="26"/>
        </w:rPr>
        <w:t>tích hợp</w:t>
      </w:r>
      <w:r w:rsidRPr="002342FD">
        <w:rPr>
          <w:rFonts w:ascii="Times New Roman" w:hAnsi="Times New Roman"/>
          <w:bCs/>
          <w:sz w:val="26"/>
          <w:szCs w:val="26"/>
        </w:rPr>
        <w:t xml:space="preserve"> React, Spring Boot, kiến trúc Microservices, MySQL</w:t>
      </w:r>
      <w:r w:rsidR="00B474EC">
        <w:rPr>
          <w:rFonts w:ascii="Times New Roman" w:hAnsi="Times New Roman"/>
          <w:bCs/>
          <w:sz w:val="26"/>
          <w:szCs w:val="26"/>
        </w:rPr>
        <w:t xml:space="preserve">, </w:t>
      </w:r>
      <w:r w:rsidR="00FE3EE7" w:rsidRPr="009D2812">
        <w:rPr>
          <w:rFonts w:ascii="Times New Roman" w:hAnsi="Times New Roman"/>
          <w:bCs/>
          <w:sz w:val="26"/>
          <w:szCs w:val="26"/>
        </w:rPr>
        <w:t>tích hợp tính năng gợi ý đọc truyện phù hợp dựa vào</w:t>
      </w:r>
      <w:r w:rsidRPr="009D2812">
        <w:rPr>
          <w:rFonts w:ascii="Times New Roman" w:hAnsi="Times New Roman"/>
          <w:bCs/>
          <w:sz w:val="26"/>
          <w:szCs w:val="26"/>
        </w:rPr>
        <w:t xml:space="preserve"> </w:t>
      </w:r>
      <w:r w:rsidR="00DB6E4F" w:rsidRPr="009D2812">
        <w:rPr>
          <w:rFonts w:ascii="Times New Roman" w:hAnsi="Times New Roman"/>
          <w:bCs/>
          <w:sz w:val="26"/>
          <w:szCs w:val="26"/>
        </w:rPr>
        <w:t xml:space="preserve">lịch sử </w:t>
      </w:r>
      <w:r w:rsidR="00CA519E" w:rsidRPr="009D2812">
        <w:rPr>
          <w:rFonts w:ascii="Times New Roman" w:hAnsi="Times New Roman"/>
          <w:bCs/>
          <w:sz w:val="26"/>
          <w:szCs w:val="26"/>
        </w:rPr>
        <w:t xml:space="preserve">đọc truyện </w:t>
      </w:r>
      <w:r w:rsidR="00DB6E4F" w:rsidRPr="009D2812">
        <w:rPr>
          <w:rFonts w:ascii="Times New Roman" w:hAnsi="Times New Roman"/>
          <w:bCs/>
          <w:sz w:val="26"/>
          <w:szCs w:val="26"/>
        </w:rPr>
        <w:t>người dùng</w:t>
      </w:r>
    </w:p>
    <w:p w14:paraId="346314EA" w14:textId="77777777" w:rsidR="001F0CE6" w:rsidRPr="002C5B7A" w:rsidRDefault="00CD2172" w:rsidP="001F0CE6">
      <w:pPr>
        <w:numPr>
          <w:ilvl w:val="0"/>
          <w:numId w:val="8"/>
        </w:numPr>
        <w:spacing w:line="360" w:lineRule="auto"/>
        <w:rPr>
          <w:rFonts w:ascii="Times New Roman" w:hAnsi="Times New Roman"/>
          <w:sz w:val="26"/>
          <w:szCs w:val="26"/>
        </w:rPr>
      </w:pPr>
      <w:r w:rsidRPr="00A303E8">
        <w:rPr>
          <w:rFonts w:ascii="Times New Roman" w:hAnsi="Times New Roman"/>
          <w:b/>
          <w:sz w:val="26"/>
          <w:szCs w:val="26"/>
        </w:rPr>
        <w:t>Sinh viên thực hiện:</w:t>
      </w:r>
    </w:p>
    <w:tbl>
      <w:tblPr>
        <w:tblW w:w="6541" w:type="dxa"/>
        <w:tblInd w:w="988" w:type="dxa"/>
        <w:tblLayout w:type="fixed"/>
        <w:tblLook w:val="04A0" w:firstRow="1" w:lastRow="0" w:firstColumn="1" w:lastColumn="0" w:noHBand="0" w:noVBand="1"/>
      </w:tblPr>
      <w:tblGrid>
        <w:gridCol w:w="2242"/>
        <w:gridCol w:w="4299"/>
      </w:tblGrid>
      <w:tr w:rsidR="002C5B7A" w14:paraId="28E8A76A" w14:textId="77777777" w:rsidTr="002F1440">
        <w:trPr>
          <w:trHeight w:val="438"/>
        </w:trPr>
        <w:tc>
          <w:tcPr>
            <w:tcW w:w="2242" w:type="dxa"/>
            <w:shd w:val="clear" w:color="auto" w:fill="auto"/>
          </w:tcPr>
          <w:p w14:paraId="5826197E"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Họ tên:</w:t>
            </w:r>
          </w:p>
        </w:tc>
        <w:tc>
          <w:tcPr>
            <w:tcW w:w="4299" w:type="dxa"/>
            <w:shd w:val="clear" w:color="auto" w:fill="auto"/>
          </w:tcPr>
          <w:p w14:paraId="48ACD15D"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lang w:val="vi-VN"/>
              </w:rPr>
              <w:t>Đ</w:t>
            </w:r>
            <w:r w:rsidRPr="002F1440">
              <w:rPr>
                <w:rFonts w:ascii="Times New Roman" w:hAnsi="Times New Roman"/>
                <w:sz w:val="26"/>
                <w:szCs w:val="26"/>
              </w:rPr>
              <w:t>oàn Quốc Đăng</w:t>
            </w:r>
          </w:p>
        </w:tc>
      </w:tr>
      <w:tr w:rsidR="002C5B7A" w14:paraId="59C23390" w14:textId="77777777" w:rsidTr="002F1440">
        <w:trPr>
          <w:trHeight w:val="422"/>
        </w:trPr>
        <w:tc>
          <w:tcPr>
            <w:tcW w:w="2242" w:type="dxa"/>
            <w:shd w:val="clear" w:color="auto" w:fill="auto"/>
          </w:tcPr>
          <w:p w14:paraId="006B640E"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MSSV:</w:t>
            </w:r>
          </w:p>
        </w:tc>
        <w:tc>
          <w:tcPr>
            <w:tcW w:w="4299" w:type="dxa"/>
            <w:shd w:val="clear" w:color="auto" w:fill="auto"/>
          </w:tcPr>
          <w:p w14:paraId="32EA18B2"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21130</w:t>
            </w:r>
            <w:r w:rsidRPr="002F1440">
              <w:rPr>
                <w:rFonts w:ascii="Times New Roman" w:hAnsi="Times New Roman"/>
                <w:sz w:val="26"/>
                <w:szCs w:val="26"/>
                <w:lang w:val="vi-VN"/>
              </w:rPr>
              <w:t>0</w:t>
            </w:r>
            <w:r w:rsidRPr="002F1440">
              <w:rPr>
                <w:rFonts w:ascii="Times New Roman" w:hAnsi="Times New Roman"/>
                <w:sz w:val="26"/>
                <w:szCs w:val="26"/>
              </w:rPr>
              <w:t>14</w:t>
            </w:r>
          </w:p>
        </w:tc>
      </w:tr>
      <w:tr w:rsidR="002C5B7A" w14:paraId="25D18CCD" w14:textId="77777777" w:rsidTr="002F1440">
        <w:trPr>
          <w:trHeight w:val="438"/>
        </w:trPr>
        <w:tc>
          <w:tcPr>
            <w:tcW w:w="2242" w:type="dxa"/>
            <w:shd w:val="clear" w:color="auto" w:fill="auto"/>
          </w:tcPr>
          <w:p w14:paraId="0A410AEC"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Lớp:</w:t>
            </w:r>
          </w:p>
        </w:tc>
        <w:tc>
          <w:tcPr>
            <w:tcW w:w="4299" w:type="dxa"/>
            <w:shd w:val="clear" w:color="auto" w:fill="auto"/>
          </w:tcPr>
          <w:p w14:paraId="7C4CB53B" w14:textId="77777777" w:rsidR="002C5B7A" w:rsidRPr="002F1440" w:rsidRDefault="002C5B7A">
            <w:pPr>
              <w:spacing w:line="360" w:lineRule="auto"/>
              <w:ind w:hanging="2"/>
              <w:rPr>
                <w:rFonts w:ascii="Times New Roman" w:hAnsi="Times New Roman"/>
                <w:sz w:val="26"/>
                <w:szCs w:val="26"/>
                <w:lang w:val="vi-VN"/>
              </w:rPr>
            </w:pPr>
            <w:r w:rsidRPr="002F1440">
              <w:rPr>
                <w:rFonts w:ascii="Times New Roman" w:hAnsi="Times New Roman"/>
                <w:sz w:val="26"/>
                <w:szCs w:val="26"/>
              </w:rPr>
              <w:t>DH21DT</w:t>
            </w:r>
            <w:r w:rsidRPr="002F1440">
              <w:rPr>
                <w:rFonts w:ascii="Times New Roman" w:hAnsi="Times New Roman"/>
                <w:sz w:val="26"/>
                <w:szCs w:val="26"/>
                <w:lang w:val="vi-VN"/>
              </w:rPr>
              <w:t>A</w:t>
            </w:r>
          </w:p>
        </w:tc>
      </w:tr>
      <w:tr w:rsidR="002C5B7A" w14:paraId="2A0A78A4" w14:textId="77777777" w:rsidTr="002F1440">
        <w:trPr>
          <w:trHeight w:val="422"/>
        </w:trPr>
        <w:tc>
          <w:tcPr>
            <w:tcW w:w="2242" w:type="dxa"/>
            <w:shd w:val="clear" w:color="auto" w:fill="auto"/>
          </w:tcPr>
          <w:p w14:paraId="73134B64"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Khoa:</w:t>
            </w:r>
          </w:p>
        </w:tc>
        <w:tc>
          <w:tcPr>
            <w:tcW w:w="4299" w:type="dxa"/>
            <w:shd w:val="clear" w:color="auto" w:fill="auto"/>
          </w:tcPr>
          <w:p w14:paraId="46404100"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Công nghệ thông tin</w:t>
            </w:r>
          </w:p>
        </w:tc>
      </w:tr>
      <w:tr w:rsidR="002C5B7A" w14:paraId="2B960ABE" w14:textId="77777777" w:rsidTr="002F1440">
        <w:trPr>
          <w:trHeight w:val="438"/>
        </w:trPr>
        <w:tc>
          <w:tcPr>
            <w:tcW w:w="2242" w:type="dxa"/>
            <w:shd w:val="clear" w:color="auto" w:fill="auto"/>
          </w:tcPr>
          <w:p w14:paraId="6EC2E4AC"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Khóa:</w:t>
            </w:r>
          </w:p>
        </w:tc>
        <w:tc>
          <w:tcPr>
            <w:tcW w:w="4299" w:type="dxa"/>
            <w:shd w:val="clear" w:color="auto" w:fill="auto"/>
          </w:tcPr>
          <w:p w14:paraId="45CB840F"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2021-2025</w:t>
            </w:r>
          </w:p>
        </w:tc>
      </w:tr>
      <w:tr w:rsidR="002C5B7A" w14:paraId="6658A726" w14:textId="77777777" w:rsidTr="002F1440">
        <w:trPr>
          <w:trHeight w:val="438"/>
        </w:trPr>
        <w:tc>
          <w:tcPr>
            <w:tcW w:w="2242" w:type="dxa"/>
            <w:shd w:val="clear" w:color="auto" w:fill="auto"/>
          </w:tcPr>
          <w:p w14:paraId="3626E5F4" w14:textId="77777777" w:rsidR="002C5B7A" w:rsidRPr="002F1440" w:rsidRDefault="002C5B7A">
            <w:pPr>
              <w:spacing w:line="360" w:lineRule="auto"/>
              <w:ind w:hanging="2"/>
              <w:rPr>
                <w:rFonts w:ascii="Times New Roman" w:hAnsi="Times New Roman"/>
                <w:sz w:val="26"/>
                <w:szCs w:val="26"/>
              </w:rPr>
            </w:pPr>
            <w:r w:rsidRPr="002F1440">
              <w:rPr>
                <w:rFonts w:ascii="Times New Roman" w:hAnsi="Times New Roman"/>
                <w:sz w:val="26"/>
                <w:szCs w:val="26"/>
              </w:rPr>
              <w:t>Số điện thoại:</w:t>
            </w:r>
          </w:p>
        </w:tc>
        <w:tc>
          <w:tcPr>
            <w:tcW w:w="4299" w:type="dxa"/>
            <w:shd w:val="clear" w:color="auto" w:fill="auto"/>
          </w:tcPr>
          <w:p w14:paraId="0D508DB2" w14:textId="77777777" w:rsidR="002C5B7A" w:rsidRPr="002F1440" w:rsidRDefault="002C5B7A">
            <w:pPr>
              <w:spacing w:line="360" w:lineRule="auto"/>
              <w:ind w:hanging="2"/>
              <w:rPr>
                <w:rFonts w:ascii="Times New Roman" w:hAnsi="Times New Roman"/>
                <w:sz w:val="26"/>
                <w:szCs w:val="26"/>
                <w:lang w:val="vi-VN"/>
              </w:rPr>
            </w:pPr>
            <w:r w:rsidRPr="002F1440">
              <w:rPr>
                <w:rFonts w:ascii="Times New Roman" w:hAnsi="Times New Roman"/>
                <w:sz w:val="26"/>
                <w:szCs w:val="26"/>
              </w:rPr>
              <w:t>0937603481</w:t>
            </w:r>
          </w:p>
        </w:tc>
      </w:tr>
    </w:tbl>
    <w:p w14:paraId="1DBFB7B2" w14:textId="77777777" w:rsidR="00CD2172" w:rsidRPr="00A303E8" w:rsidRDefault="008077A2" w:rsidP="00CD2172">
      <w:pPr>
        <w:numPr>
          <w:ilvl w:val="0"/>
          <w:numId w:val="8"/>
        </w:numPr>
        <w:spacing w:line="360" w:lineRule="auto"/>
        <w:rPr>
          <w:rFonts w:ascii="Times New Roman" w:hAnsi="Times New Roman"/>
          <w:sz w:val="26"/>
          <w:szCs w:val="26"/>
        </w:rPr>
      </w:pPr>
      <w:r w:rsidRPr="00A303E8">
        <w:rPr>
          <w:rFonts w:ascii="Times New Roman" w:hAnsi="Times New Roman"/>
          <w:b/>
          <w:sz w:val="26"/>
          <w:szCs w:val="26"/>
        </w:rPr>
        <w:t>Giảng viên hướng dẫn</w:t>
      </w:r>
      <w:r w:rsidR="00F73DDE" w:rsidRPr="00A303E8">
        <w:rPr>
          <w:rFonts w:ascii="Times New Roman" w:hAnsi="Times New Roman"/>
          <w:b/>
          <w:sz w:val="26"/>
          <w:szCs w:val="26"/>
        </w:rPr>
        <w:t xml:space="preserve">: </w:t>
      </w:r>
      <w:r w:rsidR="00F302D7">
        <w:rPr>
          <w:rFonts w:ascii="Times New Roman" w:hAnsi="Times New Roman"/>
          <w:sz w:val="24"/>
          <w:szCs w:val="24"/>
        </w:rPr>
        <w:t>TS. Nguyễn Thị Phương Trâm.</w:t>
      </w:r>
    </w:p>
    <w:p w14:paraId="5EF6EF38" w14:textId="77777777" w:rsidR="008B5CE3" w:rsidRDefault="007F2825" w:rsidP="00CD2172">
      <w:pPr>
        <w:numPr>
          <w:ilvl w:val="0"/>
          <w:numId w:val="8"/>
        </w:numPr>
        <w:spacing w:line="360" w:lineRule="auto"/>
        <w:rPr>
          <w:rFonts w:ascii="Times New Roman" w:hAnsi="Times New Roman"/>
          <w:b/>
          <w:sz w:val="26"/>
          <w:szCs w:val="26"/>
        </w:rPr>
      </w:pPr>
      <w:r w:rsidRPr="007F2825">
        <w:rPr>
          <w:rFonts w:ascii="Times New Roman" w:hAnsi="Times New Roman"/>
          <w:b/>
          <w:sz w:val="26"/>
          <w:szCs w:val="26"/>
        </w:rPr>
        <w:t>Phát biểu bài toán</w:t>
      </w:r>
      <w:r w:rsidR="00906106" w:rsidRPr="007F2825">
        <w:rPr>
          <w:rFonts w:ascii="Times New Roman" w:hAnsi="Times New Roman"/>
          <w:b/>
          <w:sz w:val="26"/>
          <w:szCs w:val="26"/>
        </w:rPr>
        <w:t>:</w:t>
      </w:r>
    </w:p>
    <w:p w14:paraId="36C66B4A" w14:textId="453A2174" w:rsidR="00216904" w:rsidRPr="0039252E" w:rsidRDefault="00216904" w:rsidP="004E0C7F">
      <w:pPr>
        <w:spacing w:line="360" w:lineRule="auto"/>
        <w:ind w:left="927"/>
        <w:jc w:val="both"/>
        <w:rPr>
          <w:rFonts w:ascii="Times New Roman" w:hAnsi="Times New Roman"/>
          <w:bCs/>
          <w:sz w:val="26"/>
          <w:szCs w:val="26"/>
        </w:rPr>
      </w:pPr>
      <w:r w:rsidRPr="00216904">
        <w:rPr>
          <w:rFonts w:ascii="Times New Roman" w:hAnsi="Times New Roman"/>
          <w:bCs/>
          <w:sz w:val="26"/>
          <w:szCs w:val="26"/>
        </w:rPr>
        <w:t>Nhu cầu đọc truyện tranh trực tuyến đang tăng trưởng mạnh mẽ, đặc biệt với sự xuất hiện của các nền tảng hiện đại có khả năng cá nhân hóa trải nghiệm người dùng. Vì vậy, bài toán đặt ra là phát triển một website đọc truyện tranh thông minh, trực quan, và tối ưu hóa trải nghiệm cá nhân hóa dựa trên sở thích và hành vi của người dùng. Ngoài việc đáp ứng xu hướng, một nền tảng tích hợp các công nghệ tiên tiến không chỉ tạo ra giá trị vượt trội cho người dùng mà còn mở ra cơ hội lớn để khai thác tiềm năng trong ngành công nghiệp giải trí kỹ thuật số.</w:t>
      </w:r>
    </w:p>
    <w:p w14:paraId="4B030AD6" w14:textId="77777777" w:rsidR="009A0DBB" w:rsidRDefault="00CB5978">
      <w:pPr>
        <w:numPr>
          <w:ilvl w:val="0"/>
          <w:numId w:val="8"/>
        </w:numPr>
        <w:spacing w:line="360" w:lineRule="auto"/>
        <w:rPr>
          <w:rFonts w:ascii="Times New Roman" w:hAnsi="Times New Roman"/>
          <w:sz w:val="26"/>
          <w:szCs w:val="26"/>
        </w:rPr>
      </w:pPr>
      <w:r w:rsidRPr="009A0DBB">
        <w:rPr>
          <w:rFonts w:ascii="Times New Roman" w:hAnsi="Times New Roman"/>
          <w:b/>
          <w:sz w:val="26"/>
          <w:szCs w:val="26"/>
        </w:rPr>
        <w:t>Mục tiêu của đề tài:</w:t>
      </w:r>
      <w:r w:rsidR="00AB514E" w:rsidRPr="009A0DBB">
        <w:rPr>
          <w:rFonts w:ascii="Times New Roman" w:hAnsi="Times New Roman"/>
          <w:b/>
          <w:sz w:val="26"/>
          <w:szCs w:val="26"/>
        </w:rPr>
        <w:t xml:space="preserve"> </w:t>
      </w:r>
    </w:p>
    <w:p w14:paraId="23CE5BFA" w14:textId="7919C58F" w:rsidR="00E435BB" w:rsidRDefault="00E435BB" w:rsidP="00E435BB">
      <w:pPr>
        <w:spacing w:line="360" w:lineRule="auto"/>
        <w:ind w:left="927"/>
        <w:jc w:val="both"/>
        <w:rPr>
          <w:rFonts w:ascii="Times New Roman" w:hAnsi="Times New Roman"/>
          <w:sz w:val="26"/>
          <w:szCs w:val="26"/>
        </w:rPr>
      </w:pPr>
      <w:r w:rsidRPr="00E435BB">
        <w:rPr>
          <w:rFonts w:ascii="Times New Roman" w:hAnsi="Times New Roman"/>
          <w:sz w:val="26"/>
          <w:szCs w:val="26"/>
        </w:rPr>
        <w:t xml:space="preserve">Đề tài hướng tới việc phát triển một website đọc truyện tranh trực tuyến hiện đại, được xây dựng trên nền tảng các công nghệ tiên tiến như React, Spring Boot, MySQL và kiến trúc Microservices. Website không chỉ mang lại giao diện thân thiện, dễ sử dụng mà còn đảm bảo hiệu năng cao, khả năng mở rộng tốt. Đặc biệt, việc tích hợp hệ thống gợi ý </w:t>
      </w:r>
      <w:r w:rsidR="00E47439">
        <w:rPr>
          <w:rFonts w:ascii="Times New Roman" w:hAnsi="Times New Roman"/>
          <w:sz w:val="26"/>
          <w:szCs w:val="26"/>
        </w:rPr>
        <w:t>dựa vào lịch sử người dùng</w:t>
      </w:r>
      <w:r w:rsidRPr="00E435BB">
        <w:rPr>
          <w:rFonts w:ascii="Times New Roman" w:hAnsi="Times New Roman"/>
          <w:sz w:val="26"/>
          <w:szCs w:val="26"/>
        </w:rPr>
        <w:t xml:space="preserve"> sẽ nâng </w:t>
      </w:r>
      <w:r w:rsidRPr="00E435BB">
        <w:rPr>
          <w:rFonts w:ascii="Times New Roman" w:hAnsi="Times New Roman"/>
          <w:sz w:val="26"/>
          <w:szCs w:val="26"/>
        </w:rPr>
        <w:lastRenderedPageBreak/>
        <w:t>cao trải nghiệm cá nhân hóa cho người dùng, giúp họ dễ dàng khám phá và thưởng thức những bộ truyện phù hợp với sở thích và nhu cầu của mình.</w:t>
      </w:r>
    </w:p>
    <w:p w14:paraId="60B12E8E" w14:textId="77777777" w:rsidR="004A2D8B" w:rsidRPr="004A2D8B" w:rsidRDefault="004F5D05" w:rsidP="004A2D8B">
      <w:pPr>
        <w:numPr>
          <w:ilvl w:val="0"/>
          <w:numId w:val="8"/>
        </w:numPr>
        <w:spacing w:line="360" w:lineRule="auto"/>
        <w:rPr>
          <w:rFonts w:cs="Arial"/>
          <w:b/>
          <w:sz w:val="18"/>
          <w:szCs w:val="18"/>
          <w:lang w:val="vi-VN" w:eastAsia="ja-JP"/>
        </w:rPr>
      </w:pPr>
      <w:r w:rsidRPr="00A303E8">
        <w:rPr>
          <w:rFonts w:ascii="Times New Roman" w:hAnsi="Times New Roman"/>
          <w:b/>
          <w:sz w:val="26"/>
          <w:szCs w:val="26"/>
        </w:rPr>
        <w:t>N</w:t>
      </w:r>
      <w:r w:rsidR="00CB5978" w:rsidRPr="00A303E8">
        <w:rPr>
          <w:rFonts w:ascii="Times New Roman" w:hAnsi="Times New Roman"/>
          <w:b/>
          <w:sz w:val="26"/>
          <w:szCs w:val="26"/>
        </w:rPr>
        <w:t>ội dung</w:t>
      </w:r>
      <w:r w:rsidR="00DC0164">
        <w:rPr>
          <w:rFonts w:ascii="Times New Roman" w:hAnsi="Times New Roman"/>
          <w:b/>
          <w:sz w:val="26"/>
          <w:szCs w:val="26"/>
        </w:rPr>
        <w:t xml:space="preserve"> của đề t</w:t>
      </w:r>
      <w:r w:rsidR="006C122D">
        <w:rPr>
          <w:rFonts w:ascii="Times New Roman" w:hAnsi="Times New Roman"/>
          <w:b/>
          <w:sz w:val="26"/>
          <w:szCs w:val="26"/>
        </w:rPr>
        <w:t>ài</w:t>
      </w:r>
      <w:r w:rsidR="00CB5978" w:rsidRPr="00A303E8">
        <w:rPr>
          <w:rFonts w:ascii="Times New Roman" w:hAnsi="Times New Roman"/>
          <w:b/>
          <w:sz w:val="26"/>
          <w:szCs w:val="26"/>
        </w:rPr>
        <w:t>:</w:t>
      </w:r>
      <w:r w:rsidRPr="00A303E8">
        <w:rPr>
          <w:rFonts w:ascii="Times New Roman" w:hAnsi="Times New Roman"/>
          <w:b/>
          <w:sz w:val="26"/>
          <w:szCs w:val="26"/>
        </w:rPr>
        <w:t xml:space="preserve"> </w:t>
      </w:r>
    </w:p>
    <w:p w14:paraId="6A663BD7" w14:textId="63D460B4" w:rsidR="00882F4A" w:rsidRDefault="00C2237A" w:rsidP="00751E10">
      <w:pPr>
        <w:spacing w:line="360" w:lineRule="auto"/>
        <w:ind w:left="780"/>
        <w:jc w:val="both"/>
        <w:rPr>
          <w:rFonts w:ascii="Times New Roman" w:hAnsi="Times New Roman"/>
          <w:sz w:val="26"/>
          <w:szCs w:val="26"/>
          <w:lang w:val="de-DE"/>
        </w:rPr>
      </w:pPr>
      <w:r w:rsidRPr="00A303E8">
        <w:rPr>
          <w:rFonts w:ascii="Times New Roman" w:hAnsi="Times New Roman"/>
          <w:sz w:val="26"/>
          <w:szCs w:val="26"/>
          <w:lang w:val="vi-VN"/>
        </w:rPr>
        <w:t>Các nội dung cần nghiên cứu</w:t>
      </w:r>
      <w:r w:rsidR="00791214">
        <w:rPr>
          <w:rFonts w:ascii="Times New Roman" w:hAnsi="Times New Roman"/>
          <w:sz w:val="26"/>
          <w:szCs w:val="26"/>
        </w:rPr>
        <w:t>:</w:t>
      </w:r>
    </w:p>
    <w:p w14:paraId="3162401B" w14:textId="0447EAB8" w:rsidR="00DB4305" w:rsidRPr="00DB4305" w:rsidRDefault="00DB4305" w:rsidP="00DB4305">
      <w:pPr>
        <w:pStyle w:val="ListParagraph"/>
        <w:numPr>
          <w:ilvl w:val="2"/>
          <w:numId w:val="9"/>
        </w:numPr>
        <w:spacing w:line="360" w:lineRule="auto"/>
        <w:jc w:val="both"/>
        <w:rPr>
          <w:rFonts w:ascii="Times New Roman" w:hAnsi="Times New Roman"/>
          <w:bCs/>
          <w:sz w:val="26"/>
          <w:szCs w:val="26"/>
          <w:lang w:val="vi-VN" w:eastAsia="ja-JP"/>
        </w:rPr>
      </w:pPr>
      <w:r>
        <w:rPr>
          <w:rFonts w:ascii="Times New Roman" w:hAnsi="Times New Roman"/>
          <w:bCs/>
          <w:sz w:val="26"/>
          <w:szCs w:val="26"/>
          <w:lang w:eastAsia="ja-JP"/>
        </w:rPr>
        <w:t xml:space="preserve">Tìm hiểu và phân tích các website </w:t>
      </w:r>
      <w:r w:rsidR="00841728">
        <w:rPr>
          <w:rFonts w:ascii="Times New Roman" w:hAnsi="Times New Roman"/>
          <w:bCs/>
          <w:sz w:val="26"/>
          <w:szCs w:val="26"/>
          <w:lang w:eastAsia="ja-JP"/>
        </w:rPr>
        <w:t>đọc truyện tranh</w:t>
      </w:r>
      <w:r w:rsidRPr="009F0C80">
        <w:rPr>
          <w:rFonts w:ascii="Times New Roman" w:hAnsi="Times New Roman"/>
          <w:bCs/>
          <w:sz w:val="26"/>
          <w:szCs w:val="26"/>
          <w:lang w:eastAsia="ja-JP"/>
        </w:rPr>
        <w:t xml:space="preserve"> truyền thống</w:t>
      </w:r>
    </w:p>
    <w:p w14:paraId="5BA56001" w14:textId="0E1AB36E" w:rsidR="00791214" w:rsidRPr="004A2D8B" w:rsidRDefault="00791214" w:rsidP="00791214">
      <w:pPr>
        <w:numPr>
          <w:ilvl w:val="2"/>
          <w:numId w:val="9"/>
        </w:numPr>
        <w:spacing w:line="360" w:lineRule="auto"/>
        <w:jc w:val="both"/>
        <w:rPr>
          <w:rFonts w:ascii="Times New Roman" w:hAnsi="Times New Roman"/>
          <w:sz w:val="26"/>
          <w:szCs w:val="26"/>
          <w:lang w:val="de-DE"/>
        </w:rPr>
      </w:pPr>
      <w:r>
        <w:rPr>
          <w:rFonts w:ascii="Times New Roman" w:hAnsi="Times New Roman"/>
          <w:sz w:val="26"/>
          <w:szCs w:val="26"/>
          <w:lang w:val="de-DE"/>
        </w:rPr>
        <w:t>Nghiên cứu các công nghệ:</w:t>
      </w:r>
    </w:p>
    <w:p w14:paraId="1359C3D3" w14:textId="6BF08BA7" w:rsidR="004A2D8B" w:rsidRPr="005A176B" w:rsidRDefault="004A2D8B" w:rsidP="00BF022B">
      <w:pPr>
        <w:numPr>
          <w:ilvl w:val="0"/>
          <w:numId w:val="25"/>
        </w:numPr>
        <w:spacing w:line="360" w:lineRule="auto"/>
        <w:jc w:val="both"/>
        <w:rPr>
          <w:rFonts w:ascii="Times New Roman" w:hAnsi="Times New Roman"/>
          <w:sz w:val="26"/>
          <w:szCs w:val="26"/>
        </w:rPr>
      </w:pPr>
      <w:r w:rsidRPr="005A176B">
        <w:rPr>
          <w:rFonts w:ascii="Times New Roman" w:hAnsi="Times New Roman"/>
          <w:sz w:val="26"/>
          <w:szCs w:val="26"/>
        </w:rPr>
        <w:t>Frontend (React): Phân tích và thử nghiệm React để xây dựng giao diện người dùng thân thiện,</w:t>
      </w:r>
      <w:r w:rsidR="004D4B91" w:rsidRPr="004D4B91">
        <w:rPr>
          <w:rFonts w:ascii="Times New Roman" w:hAnsi="Times New Roman"/>
          <w:sz w:val="26"/>
          <w:szCs w:val="26"/>
        </w:rPr>
        <w:t>hiện đại và dễ sử dụng.</w:t>
      </w:r>
    </w:p>
    <w:p w14:paraId="75BA33C4" w14:textId="45DCD076" w:rsidR="004A2D8B" w:rsidRPr="005A176B" w:rsidRDefault="004A2D8B" w:rsidP="00BF022B">
      <w:pPr>
        <w:numPr>
          <w:ilvl w:val="0"/>
          <w:numId w:val="25"/>
        </w:numPr>
        <w:spacing w:line="360" w:lineRule="auto"/>
        <w:jc w:val="both"/>
        <w:rPr>
          <w:rFonts w:ascii="Times New Roman" w:hAnsi="Times New Roman"/>
          <w:sz w:val="26"/>
          <w:szCs w:val="26"/>
        </w:rPr>
      </w:pPr>
      <w:r w:rsidRPr="005A176B">
        <w:rPr>
          <w:rFonts w:ascii="Times New Roman" w:hAnsi="Times New Roman"/>
          <w:sz w:val="26"/>
          <w:szCs w:val="26"/>
        </w:rPr>
        <w:t xml:space="preserve">Backend (Spring Boot): Triển khai Spring Boot để </w:t>
      </w:r>
      <w:r w:rsidR="00ED7871" w:rsidRPr="00ED7871">
        <w:rPr>
          <w:rFonts w:ascii="Times New Roman" w:hAnsi="Times New Roman"/>
          <w:sz w:val="26"/>
          <w:szCs w:val="26"/>
        </w:rPr>
        <w:t xml:space="preserve">ây dựng các API </w:t>
      </w:r>
      <w:r w:rsidR="00ED7871">
        <w:rPr>
          <w:rFonts w:ascii="Times New Roman" w:hAnsi="Times New Roman"/>
          <w:sz w:val="26"/>
          <w:szCs w:val="26"/>
        </w:rPr>
        <w:t xml:space="preserve">và </w:t>
      </w:r>
      <w:r w:rsidRPr="005A176B">
        <w:rPr>
          <w:rFonts w:ascii="Times New Roman" w:hAnsi="Times New Roman"/>
          <w:sz w:val="26"/>
          <w:szCs w:val="26"/>
        </w:rPr>
        <w:t>xử lý logic</w:t>
      </w:r>
      <w:r w:rsidR="00ED7871">
        <w:rPr>
          <w:rFonts w:ascii="Times New Roman" w:hAnsi="Times New Roman"/>
          <w:sz w:val="26"/>
          <w:szCs w:val="26"/>
        </w:rPr>
        <w:t xml:space="preserve"> nghiệp vụ</w:t>
      </w:r>
      <w:r w:rsidRPr="005A176B">
        <w:rPr>
          <w:rFonts w:ascii="Times New Roman" w:hAnsi="Times New Roman"/>
          <w:sz w:val="26"/>
          <w:szCs w:val="26"/>
        </w:rPr>
        <w:t>, kết nối và truy xuất dữ liệu từ MySQL.</w:t>
      </w:r>
    </w:p>
    <w:p w14:paraId="2D58059E" w14:textId="77777777" w:rsidR="00B3086A" w:rsidRDefault="004A2D8B" w:rsidP="00B3086A">
      <w:pPr>
        <w:numPr>
          <w:ilvl w:val="0"/>
          <w:numId w:val="25"/>
        </w:numPr>
        <w:spacing w:line="360" w:lineRule="auto"/>
        <w:jc w:val="both"/>
        <w:rPr>
          <w:rFonts w:ascii="Times New Roman" w:hAnsi="Times New Roman"/>
          <w:sz w:val="26"/>
          <w:szCs w:val="26"/>
        </w:rPr>
      </w:pPr>
      <w:r w:rsidRPr="005A176B">
        <w:rPr>
          <w:rFonts w:ascii="Times New Roman" w:hAnsi="Times New Roman"/>
          <w:sz w:val="26"/>
          <w:szCs w:val="26"/>
        </w:rPr>
        <w:t>Nghiên cứu kiến trúc Microservices: Tìm hiểu cách thiết kế và triển khai hệ thống Microservices trong môi trường thực tế, áp dụng vào việc xây dựng các dịch vụ quản lý truyện, người dùng</w:t>
      </w:r>
      <w:r w:rsidR="00C960B7">
        <w:rPr>
          <w:rFonts w:ascii="Times New Roman" w:hAnsi="Times New Roman"/>
          <w:sz w:val="26"/>
          <w:szCs w:val="26"/>
        </w:rPr>
        <w:t xml:space="preserve"> </w:t>
      </w:r>
      <w:r w:rsidR="00C960B7" w:rsidRPr="00C960B7">
        <w:rPr>
          <w:rFonts w:ascii="Times New Roman" w:hAnsi="Times New Roman"/>
          <w:sz w:val="26"/>
          <w:szCs w:val="26"/>
        </w:rPr>
        <w:t xml:space="preserve">và triển khai cho đề xuất </w:t>
      </w:r>
      <w:r w:rsidR="00C960B7">
        <w:rPr>
          <w:rFonts w:ascii="Times New Roman" w:hAnsi="Times New Roman"/>
          <w:sz w:val="26"/>
          <w:szCs w:val="26"/>
        </w:rPr>
        <w:t>đọc truyện</w:t>
      </w:r>
      <w:r w:rsidR="00C960B7" w:rsidRPr="00C960B7">
        <w:rPr>
          <w:rFonts w:ascii="Times New Roman" w:hAnsi="Times New Roman"/>
          <w:sz w:val="26"/>
          <w:szCs w:val="26"/>
        </w:rPr>
        <w:t>.</w:t>
      </w:r>
    </w:p>
    <w:p w14:paraId="32D43E30" w14:textId="4034889A" w:rsidR="00751E10" w:rsidRPr="00751E10" w:rsidRDefault="00B3086A" w:rsidP="00751E10">
      <w:pPr>
        <w:numPr>
          <w:ilvl w:val="0"/>
          <w:numId w:val="25"/>
        </w:numPr>
        <w:spacing w:line="360" w:lineRule="auto"/>
        <w:jc w:val="both"/>
        <w:rPr>
          <w:rFonts w:ascii="Times New Roman" w:hAnsi="Times New Roman"/>
          <w:sz w:val="26"/>
          <w:szCs w:val="26"/>
          <w:lang w:val="de-DE"/>
        </w:rPr>
      </w:pPr>
      <w:r>
        <w:rPr>
          <w:rFonts w:ascii="Times New Roman" w:hAnsi="Times New Roman"/>
          <w:sz w:val="26"/>
          <w:szCs w:val="26"/>
        </w:rPr>
        <w:t xml:space="preserve">Hệ thống </w:t>
      </w:r>
      <w:r w:rsidR="004A2D8B" w:rsidRPr="005A176B">
        <w:rPr>
          <w:rFonts w:ascii="Times New Roman" w:hAnsi="Times New Roman"/>
          <w:sz w:val="26"/>
          <w:szCs w:val="26"/>
        </w:rPr>
        <w:t xml:space="preserve">gợi ý: </w:t>
      </w:r>
      <w:r>
        <w:rPr>
          <w:rFonts w:ascii="Times New Roman" w:hAnsi="Times New Roman"/>
          <w:sz w:val="26"/>
          <w:szCs w:val="26"/>
        </w:rPr>
        <w:t>dựa vào</w:t>
      </w:r>
      <w:r w:rsidR="001C2AEA" w:rsidRPr="001C2AEA">
        <w:rPr>
          <w:rFonts w:ascii="Times New Roman" w:hAnsi="Times New Roman"/>
          <w:sz w:val="26"/>
          <w:szCs w:val="26"/>
        </w:rPr>
        <w:t xml:space="preserve"> dữ liệu người dùng, từ đó đưa ra các gợi ý truyện tranh phù hợp với sở thích và hành vi của từng cá nhân</w:t>
      </w:r>
      <w:r w:rsidR="00DC5725">
        <w:rPr>
          <w:rFonts w:ascii="Times New Roman" w:hAnsi="Times New Roman"/>
          <w:sz w:val="26"/>
          <w:szCs w:val="26"/>
        </w:rPr>
        <w:t>.</w:t>
      </w:r>
    </w:p>
    <w:p w14:paraId="29198526" w14:textId="77777777" w:rsidR="00703353" w:rsidRPr="00412F2A" w:rsidRDefault="00703353" w:rsidP="00703353">
      <w:pPr>
        <w:numPr>
          <w:ilvl w:val="0"/>
          <w:numId w:val="8"/>
        </w:numPr>
        <w:spacing w:line="360" w:lineRule="auto"/>
        <w:rPr>
          <w:rFonts w:ascii="Times New Roman" w:hAnsi="Times New Roman"/>
          <w:b/>
          <w:sz w:val="26"/>
          <w:szCs w:val="26"/>
          <w:lang w:val="vi-VN"/>
        </w:rPr>
      </w:pPr>
      <w:r w:rsidRPr="00412F2A">
        <w:rPr>
          <w:rFonts w:ascii="Times New Roman" w:hAnsi="Times New Roman"/>
          <w:b/>
          <w:sz w:val="26"/>
          <w:szCs w:val="26"/>
          <w:lang w:val="vi-VN"/>
        </w:rPr>
        <w:t xml:space="preserve">Cơ sở khoa học và thực tiễn: </w:t>
      </w:r>
    </w:p>
    <w:p w14:paraId="5315CB8F" w14:textId="7AF4A77C" w:rsidR="00703353" w:rsidRDefault="00703353" w:rsidP="00703353">
      <w:pPr>
        <w:pStyle w:val="ListParagraph"/>
        <w:numPr>
          <w:ilvl w:val="1"/>
          <w:numId w:val="26"/>
        </w:numPr>
        <w:spacing w:line="360" w:lineRule="auto"/>
        <w:ind w:left="1080"/>
        <w:jc w:val="both"/>
        <w:rPr>
          <w:rFonts w:ascii="Times New Roman" w:hAnsi="Times New Roman"/>
          <w:bCs/>
          <w:sz w:val="26"/>
          <w:szCs w:val="26"/>
          <w:lang w:eastAsia="ja-JP"/>
        </w:rPr>
      </w:pPr>
      <w:r w:rsidRPr="00412F2A">
        <w:rPr>
          <w:rFonts w:ascii="Times New Roman" w:hAnsi="Times New Roman"/>
          <w:bCs/>
          <w:sz w:val="26"/>
          <w:szCs w:val="26"/>
          <w:lang w:eastAsia="ja-JP"/>
        </w:rPr>
        <w:t xml:space="preserve">Tiểu luận đã kết hợp những công nghệ </w:t>
      </w:r>
      <w:r>
        <w:rPr>
          <w:rFonts w:ascii="Times New Roman" w:hAnsi="Times New Roman"/>
          <w:bCs/>
          <w:sz w:val="26"/>
          <w:szCs w:val="26"/>
          <w:lang w:eastAsia="ja-JP"/>
        </w:rPr>
        <w:t>hiện đại</w:t>
      </w:r>
      <w:r w:rsidRPr="00412F2A">
        <w:rPr>
          <w:rFonts w:ascii="Times New Roman" w:hAnsi="Times New Roman"/>
          <w:bCs/>
          <w:sz w:val="26"/>
          <w:szCs w:val="26"/>
          <w:lang w:eastAsia="ja-JP"/>
        </w:rPr>
        <w:t>: React</w:t>
      </w:r>
      <w:r>
        <w:rPr>
          <w:rFonts w:ascii="Times New Roman" w:hAnsi="Times New Roman"/>
          <w:bCs/>
          <w:sz w:val="26"/>
          <w:szCs w:val="26"/>
          <w:lang w:eastAsia="ja-JP"/>
        </w:rPr>
        <w:t>JS</w:t>
      </w:r>
      <w:r w:rsidRPr="00412F2A">
        <w:rPr>
          <w:rFonts w:ascii="Times New Roman" w:hAnsi="Times New Roman"/>
          <w:bCs/>
          <w:sz w:val="26"/>
          <w:szCs w:val="26"/>
          <w:lang w:eastAsia="ja-JP"/>
        </w:rPr>
        <w:t xml:space="preserve">, </w:t>
      </w:r>
      <w:r w:rsidR="00957FBE" w:rsidRPr="005A176B">
        <w:rPr>
          <w:rFonts w:ascii="Times New Roman" w:hAnsi="Times New Roman"/>
          <w:sz w:val="26"/>
          <w:szCs w:val="26"/>
        </w:rPr>
        <w:t>Spring Boot</w:t>
      </w:r>
      <w:r w:rsidRPr="00412F2A">
        <w:rPr>
          <w:rFonts w:ascii="Times New Roman" w:hAnsi="Times New Roman"/>
          <w:bCs/>
          <w:sz w:val="26"/>
          <w:szCs w:val="26"/>
          <w:lang w:eastAsia="ja-JP"/>
        </w:rPr>
        <w:t xml:space="preserve">, </w:t>
      </w:r>
      <w:r w:rsidR="00957FBE" w:rsidRPr="005A176B">
        <w:rPr>
          <w:rFonts w:ascii="Times New Roman" w:hAnsi="Times New Roman"/>
          <w:sz w:val="26"/>
          <w:szCs w:val="26"/>
        </w:rPr>
        <w:t>MySQL</w:t>
      </w:r>
      <w:r w:rsidRPr="00412F2A">
        <w:rPr>
          <w:rFonts w:ascii="Times New Roman" w:hAnsi="Times New Roman"/>
          <w:bCs/>
          <w:sz w:val="26"/>
          <w:szCs w:val="26"/>
          <w:lang w:eastAsia="ja-JP"/>
        </w:rPr>
        <w:t xml:space="preserve">, </w:t>
      </w:r>
      <w:r>
        <w:rPr>
          <w:rFonts w:ascii="Times New Roman" w:hAnsi="Times New Roman"/>
          <w:bCs/>
          <w:sz w:val="26"/>
          <w:szCs w:val="26"/>
          <w:lang w:eastAsia="ja-JP"/>
        </w:rPr>
        <w:t>và</w:t>
      </w:r>
      <w:r w:rsidR="00592344">
        <w:rPr>
          <w:rFonts w:ascii="Times New Roman" w:hAnsi="Times New Roman"/>
          <w:bCs/>
          <w:sz w:val="26"/>
          <w:szCs w:val="26"/>
          <w:lang w:eastAsia="ja-JP"/>
        </w:rPr>
        <w:t xml:space="preserve"> tích hợp hệ thống gợi ý dựa vào</w:t>
      </w:r>
      <w:r w:rsidR="00592344" w:rsidRPr="006C515D">
        <w:rPr>
          <w:rFonts w:ascii="Times New Roman" w:hAnsi="Times New Roman"/>
          <w:bCs/>
          <w:sz w:val="26"/>
          <w:szCs w:val="26"/>
          <w:lang w:eastAsia="ja-JP"/>
        </w:rPr>
        <w:t xml:space="preserve"> lịch sử và sở thích nghe nhạc của người dùng</w:t>
      </w:r>
      <w:r w:rsidR="00592344" w:rsidRPr="00BD2E9F">
        <w:rPr>
          <w:rFonts w:ascii="Times New Roman" w:hAnsi="Times New Roman"/>
          <w:bCs/>
          <w:sz w:val="26"/>
          <w:szCs w:val="26"/>
          <w:lang w:eastAsia="ja-JP"/>
        </w:rPr>
        <w:t xml:space="preserve"> </w:t>
      </w:r>
      <w:r w:rsidR="00592344">
        <w:rPr>
          <w:rFonts w:ascii="Times New Roman" w:hAnsi="Times New Roman"/>
          <w:bCs/>
          <w:sz w:val="26"/>
          <w:szCs w:val="26"/>
          <w:lang w:eastAsia="ja-JP"/>
        </w:rPr>
        <w:t>để</w:t>
      </w:r>
      <w:r w:rsidR="00592344" w:rsidRPr="00BD2E9F">
        <w:rPr>
          <w:rFonts w:ascii="Times New Roman" w:hAnsi="Times New Roman"/>
          <w:bCs/>
          <w:sz w:val="26"/>
          <w:szCs w:val="26"/>
          <w:lang w:eastAsia="ja-JP"/>
        </w:rPr>
        <w:t xml:space="preserve"> tạo ra một hệ </w:t>
      </w:r>
      <w:r w:rsidR="002F1252">
        <w:rPr>
          <w:rFonts w:ascii="Times New Roman" w:hAnsi="Times New Roman"/>
          <w:bCs/>
          <w:sz w:val="26"/>
          <w:szCs w:val="26"/>
          <w:lang w:eastAsia="ja-JP"/>
        </w:rPr>
        <w:t xml:space="preserve">đọc truyện tranh </w:t>
      </w:r>
      <w:r w:rsidRPr="00BD2E9F">
        <w:rPr>
          <w:rFonts w:ascii="Times New Roman" w:hAnsi="Times New Roman"/>
          <w:bCs/>
          <w:sz w:val="26"/>
          <w:szCs w:val="26"/>
          <w:lang w:eastAsia="ja-JP"/>
        </w:rPr>
        <w:t>thông minh</w:t>
      </w:r>
      <w:r>
        <w:rPr>
          <w:rFonts w:ascii="Times New Roman" w:hAnsi="Times New Roman"/>
          <w:bCs/>
          <w:sz w:val="26"/>
          <w:szCs w:val="26"/>
          <w:lang w:eastAsia="ja-JP"/>
        </w:rPr>
        <w:t xml:space="preserve">. </w:t>
      </w:r>
    </w:p>
    <w:p w14:paraId="36F32685" w14:textId="1B4471C7" w:rsidR="00703353" w:rsidRPr="00703353" w:rsidRDefault="00703353" w:rsidP="00703353">
      <w:pPr>
        <w:pStyle w:val="ListParagraph"/>
        <w:numPr>
          <w:ilvl w:val="1"/>
          <w:numId w:val="26"/>
        </w:numPr>
        <w:spacing w:line="360" w:lineRule="auto"/>
        <w:ind w:left="1080"/>
        <w:jc w:val="both"/>
        <w:rPr>
          <w:rFonts w:ascii="Times New Roman" w:hAnsi="Times New Roman"/>
          <w:bCs/>
          <w:sz w:val="26"/>
          <w:szCs w:val="26"/>
          <w:lang w:eastAsia="ja-JP"/>
        </w:rPr>
      </w:pPr>
      <w:r w:rsidRPr="00351A6B">
        <w:rPr>
          <w:rFonts w:ascii="Times New Roman" w:hAnsi="Times New Roman"/>
          <w:bCs/>
          <w:sz w:val="26"/>
          <w:szCs w:val="26"/>
          <w:lang w:eastAsia="ja-JP"/>
        </w:rPr>
        <w:t>Hệ thống không chỉ tập trung vào yếu tố hiệu suất cao và tính linh hoạt trong xử lý mà còn hướng đến việc tối ưu hóa trải nghiệm người dùng, đồng thời đảm bảo khả năng mở rộng khi nhu cầu và dữ liệu ngày càng tăng trưởng.</w:t>
      </w:r>
    </w:p>
    <w:p w14:paraId="1C1EBB1E" w14:textId="1D328A5F" w:rsidR="00CB5978" w:rsidRPr="00A303E8" w:rsidRDefault="00664A55" w:rsidP="00CD2172">
      <w:pPr>
        <w:numPr>
          <w:ilvl w:val="0"/>
          <w:numId w:val="8"/>
        </w:numPr>
        <w:spacing w:line="360" w:lineRule="auto"/>
        <w:rPr>
          <w:rFonts w:ascii="Times New Roman" w:hAnsi="Times New Roman"/>
          <w:b/>
          <w:sz w:val="26"/>
          <w:szCs w:val="26"/>
          <w:lang w:val="vi-VN"/>
        </w:rPr>
      </w:pPr>
      <w:r w:rsidRPr="00A303E8">
        <w:rPr>
          <w:rFonts w:ascii="Times New Roman" w:hAnsi="Times New Roman"/>
          <w:b/>
          <w:sz w:val="26"/>
          <w:szCs w:val="26"/>
          <w:lang w:val="vi-VN"/>
        </w:rPr>
        <w:t>Thời gian thực hiện:</w:t>
      </w:r>
      <w:r w:rsidR="00783297" w:rsidRPr="00A303E8">
        <w:rPr>
          <w:rFonts w:ascii="Times New Roman" w:hAnsi="Times New Roman"/>
          <w:b/>
          <w:sz w:val="26"/>
          <w:szCs w:val="26"/>
          <w:lang w:val="vi-VN"/>
        </w:rPr>
        <w:t xml:space="preserve"> </w:t>
      </w:r>
      <w:r w:rsidR="008F0F1D">
        <w:rPr>
          <w:rFonts w:ascii="Times New Roman" w:hAnsi="Times New Roman"/>
          <w:sz w:val="26"/>
          <w:szCs w:val="26"/>
        </w:rPr>
        <w:t>H</w:t>
      </w:r>
      <w:r w:rsidR="008F0F1D" w:rsidRPr="008F0F1D">
        <w:rPr>
          <w:rFonts w:ascii="Times New Roman" w:hAnsi="Times New Roman"/>
          <w:sz w:val="26"/>
          <w:szCs w:val="26"/>
        </w:rPr>
        <w:t>ọc kì 2 năm học 202</w:t>
      </w:r>
      <w:r w:rsidR="008F0F1D">
        <w:rPr>
          <w:rFonts w:ascii="Times New Roman" w:hAnsi="Times New Roman"/>
          <w:sz w:val="26"/>
          <w:szCs w:val="26"/>
        </w:rPr>
        <w:t>4</w:t>
      </w:r>
      <w:r w:rsidR="008F0F1D" w:rsidRPr="008F0F1D">
        <w:rPr>
          <w:rFonts w:ascii="Times New Roman" w:hAnsi="Times New Roman"/>
          <w:sz w:val="26"/>
          <w:szCs w:val="26"/>
        </w:rPr>
        <w:t xml:space="preserve"> - 202</w:t>
      </w:r>
      <w:r w:rsidR="008F0F1D">
        <w:rPr>
          <w:rFonts w:ascii="Times New Roman" w:hAnsi="Times New Roman"/>
          <w:sz w:val="26"/>
          <w:szCs w:val="26"/>
        </w:rPr>
        <w:t>5</w:t>
      </w:r>
      <w:r w:rsidR="001F3A81" w:rsidRPr="00A303E8">
        <w:rPr>
          <w:rFonts w:ascii="Times New Roman" w:hAnsi="Times New Roman"/>
          <w:sz w:val="26"/>
          <w:szCs w:val="26"/>
          <w:lang w:val="vi-VN"/>
        </w:rPr>
        <w:t>.</w:t>
      </w:r>
    </w:p>
    <w:p w14:paraId="61FD2D10" w14:textId="77777777" w:rsidR="004D04BE" w:rsidRPr="00873A3A" w:rsidRDefault="007A22CE" w:rsidP="001C4F5F">
      <w:pPr>
        <w:numPr>
          <w:ilvl w:val="0"/>
          <w:numId w:val="8"/>
        </w:numPr>
        <w:spacing w:line="360" w:lineRule="auto"/>
        <w:rPr>
          <w:rFonts w:ascii="Times New Roman" w:hAnsi="Times New Roman"/>
          <w:sz w:val="26"/>
          <w:szCs w:val="26"/>
          <w:lang w:val="vi-VN"/>
        </w:rPr>
      </w:pPr>
      <w:r w:rsidRPr="00A303E8">
        <w:rPr>
          <w:rFonts w:ascii="Times New Roman" w:hAnsi="Times New Roman"/>
          <w:b/>
          <w:sz w:val="26"/>
          <w:szCs w:val="26"/>
          <w:lang w:val="vi-VN"/>
        </w:rPr>
        <w:t xml:space="preserve">Sản </w:t>
      </w:r>
      <w:r w:rsidR="00160302" w:rsidRPr="00A303E8">
        <w:rPr>
          <w:rFonts w:ascii="Times New Roman" w:hAnsi="Times New Roman"/>
          <w:b/>
          <w:sz w:val="26"/>
          <w:szCs w:val="26"/>
          <w:lang w:val="vi-VN"/>
        </w:rPr>
        <w:t>phẩm của đề tài</w:t>
      </w:r>
      <w:r w:rsidRPr="00A303E8">
        <w:rPr>
          <w:rFonts w:ascii="Times New Roman" w:hAnsi="Times New Roman"/>
          <w:b/>
          <w:sz w:val="26"/>
          <w:szCs w:val="26"/>
          <w:lang w:val="vi-VN"/>
        </w:rPr>
        <w:t>:</w:t>
      </w:r>
      <w:r w:rsidR="00810D77" w:rsidRPr="00A303E8">
        <w:rPr>
          <w:rFonts w:ascii="Times New Roman" w:hAnsi="Times New Roman"/>
          <w:b/>
          <w:sz w:val="26"/>
          <w:szCs w:val="26"/>
          <w:lang w:val="vi-VN"/>
        </w:rPr>
        <w:t xml:space="preserve"> </w:t>
      </w:r>
    </w:p>
    <w:p w14:paraId="103B3110" w14:textId="77777777" w:rsidR="00873A3A" w:rsidRPr="00E64652" w:rsidRDefault="00873A3A" w:rsidP="00873A3A">
      <w:pPr>
        <w:spacing w:line="360" w:lineRule="auto"/>
        <w:ind w:leftChars="400" w:left="800"/>
        <w:rPr>
          <w:rFonts w:ascii="Times New Roman" w:hAnsi="Times New Roman"/>
          <w:sz w:val="26"/>
          <w:szCs w:val="26"/>
        </w:rPr>
      </w:pPr>
      <w:r w:rsidRPr="00E64652">
        <w:rPr>
          <w:rFonts w:ascii="Times New Roman" w:hAnsi="Times New Roman"/>
          <w:sz w:val="26"/>
          <w:szCs w:val="26"/>
        </w:rPr>
        <w:t>Các nội dung trong tài liệu báo cáo gồm có:</w:t>
      </w:r>
    </w:p>
    <w:p w14:paraId="49D5F3A0" w14:textId="2164049D" w:rsidR="00873A3A" w:rsidRDefault="00873A3A" w:rsidP="00873A3A">
      <w:pPr>
        <w:pStyle w:val="ListParagraph"/>
        <w:numPr>
          <w:ilvl w:val="1"/>
          <w:numId w:val="27"/>
        </w:numPr>
        <w:spacing w:line="360" w:lineRule="auto"/>
        <w:ind w:left="1080"/>
        <w:rPr>
          <w:rFonts w:ascii="Times New Roman" w:hAnsi="Times New Roman"/>
          <w:sz w:val="26"/>
          <w:szCs w:val="26"/>
        </w:rPr>
      </w:pPr>
      <w:r w:rsidRPr="00E64652">
        <w:rPr>
          <w:rFonts w:ascii="Times New Roman" w:hAnsi="Times New Roman"/>
          <w:sz w:val="26"/>
          <w:szCs w:val="26"/>
        </w:rPr>
        <w:t xml:space="preserve">Tổng quan về </w:t>
      </w:r>
      <w:r w:rsidRPr="00412F2A">
        <w:rPr>
          <w:rFonts w:ascii="Times New Roman" w:hAnsi="Times New Roman"/>
          <w:bCs/>
          <w:sz w:val="26"/>
          <w:szCs w:val="26"/>
          <w:lang w:eastAsia="ja-JP"/>
        </w:rPr>
        <w:t>React</w:t>
      </w:r>
      <w:r>
        <w:rPr>
          <w:rFonts w:ascii="Times New Roman" w:hAnsi="Times New Roman"/>
          <w:bCs/>
          <w:sz w:val="26"/>
          <w:szCs w:val="26"/>
          <w:lang w:eastAsia="ja-JP"/>
        </w:rPr>
        <w:t>JS</w:t>
      </w:r>
      <w:r w:rsidRPr="00412F2A">
        <w:rPr>
          <w:rFonts w:ascii="Times New Roman" w:hAnsi="Times New Roman"/>
          <w:bCs/>
          <w:sz w:val="26"/>
          <w:szCs w:val="26"/>
          <w:lang w:eastAsia="ja-JP"/>
        </w:rPr>
        <w:t xml:space="preserve">, </w:t>
      </w:r>
      <w:r w:rsidRPr="005A176B">
        <w:rPr>
          <w:rFonts w:ascii="Times New Roman" w:hAnsi="Times New Roman"/>
          <w:sz w:val="26"/>
          <w:szCs w:val="26"/>
        </w:rPr>
        <w:t>Spring Boot</w:t>
      </w:r>
      <w:r w:rsidRPr="00412F2A">
        <w:rPr>
          <w:rFonts w:ascii="Times New Roman" w:hAnsi="Times New Roman"/>
          <w:bCs/>
          <w:sz w:val="26"/>
          <w:szCs w:val="26"/>
          <w:lang w:eastAsia="ja-JP"/>
        </w:rPr>
        <w:t xml:space="preserve">, </w:t>
      </w:r>
      <w:r w:rsidRPr="005A176B">
        <w:rPr>
          <w:rFonts w:ascii="Times New Roman" w:hAnsi="Times New Roman"/>
          <w:sz w:val="26"/>
          <w:szCs w:val="26"/>
        </w:rPr>
        <w:t>MySQL</w:t>
      </w:r>
      <w:r w:rsidRPr="00412F2A">
        <w:rPr>
          <w:rFonts w:ascii="Times New Roman" w:hAnsi="Times New Roman"/>
          <w:bCs/>
          <w:sz w:val="26"/>
          <w:szCs w:val="26"/>
          <w:lang w:eastAsia="ja-JP"/>
        </w:rPr>
        <w:t>,</w:t>
      </w:r>
      <w:r w:rsidRPr="00E64652">
        <w:rPr>
          <w:rFonts w:ascii="Times New Roman" w:hAnsi="Times New Roman"/>
          <w:sz w:val="26"/>
          <w:szCs w:val="26"/>
        </w:rPr>
        <w:t>và ứng dụng AI.</w:t>
      </w:r>
    </w:p>
    <w:p w14:paraId="2FF01F89" w14:textId="27D91859" w:rsidR="00873A3A" w:rsidRPr="00761DA0" w:rsidRDefault="00873A3A" w:rsidP="00873A3A">
      <w:pPr>
        <w:pStyle w:val="ListParagraph"/>
        <w:numPr>
          <w:ilvl w:val="1"/>
          <w:numId w:val="27"/>
        </w:numPr>
        <w:spacing w:line="360" w:lineRule="auto"/>
        <w:ind w:left="1080"/>
        <w:jc w:val="both"/>
        <w:rPr>
          <w:rFonts w:ascii="Times New Roman" w:hAnsi="Times New Roman"/>
          <w:sz w:val="26"/>
          <w:szCs w:val="26"/>
        </w:rPr>
      </w:pPr>
      <w:r>
        <w:rPr>
          <w:rFonts w:ascii="Times New Roman" w:hAnsi="Times New Roman"/>
          <w:sz w:val="26"/>
          <w:szCs w:val="26"/>
        </w:rPr>
        <w:t>Kiến trúc x</w:t>
      </w:r>
      <w:r w:rsidRPr="00CA3D66">
        <w:rPr>
          <w:rFonts w:ascii="Times New Roman" w:hAnsi="Times New Roman"/>
          <w:sz w:val="26"/>
          <w:szCs w:val="26"/>
        </w:rPr>
        <w:t xml:space="preserve">ây dựng hệ thống và triển khai cho đề xuất </w:t>
      </w:r>
      <w:r w:rsidR="008C06A5">
        <w:rPr>
          <w:rFonts w:ascii="Times New Roman" w:hAnsi="Times New Roman"/>
          <w:sz w:val="26"/>
          <w:szCs w:val="26"/>
        </w:rPr>
        <w:t>truyện</w:t>
      </w:r>
      <w:r w:rsidR="00C65188">
        <w:rPr>
          <w:rFonts w:ascii="Times New Roman" w:hAnsi="Times New Roman"/>
          <w:sz w:val="26"/>
          <w:szCs w:val="26"/>
        </w:rPr>
        <w:t xml:space="preserve"> tranh</w:t>
      </w:r>
      <w:r w:rsidRPr="00CA3D66">
        <w:rPr>
          <w:rFonts w:ascii="Times New Roman" w:hAnsi="Times New Roman"/>
          <w:sz w:val="26"/>
          <w:szCs w:val="26"/>
        </w:rPr>
        <w:t>.</w:t>
      </w:r>
    </w:p>
    <w:p w14:paraId="29F69F84" w14:textId="77777777" w:rsidR="00873A3A" w:rsidRPr="00F94884" w:rsidRDefault="00873A3A" w:rsidP="00873A3A">
      <w:pPr>
        <w:pStyle w:val="ListParagraph"/>
        <w:numPr>
          <w:ilvl w:val="1"/>
          <w:numId w:val="27"/>
        </w:numPr>
        <w:spacing w:line="360" w:lineRule="auto"/>
        <w:ind w:left="1080"/>
        <w:rPr>
          <w:rFonts w:ascii="Times New Roman" w:hAnsi="Times New Roman"/>
          <w:sz w:val="26"/>
          <w:szCs w:val="26"/>
        </w:rPr>
      </w:pPr>
      <w:r w:rsidRPr="00F94884">
        <w:rPr>
          <w:rFonts w:ascii="Times New Roman" w:hAnsi="Times New Roman"/>
          <w:sz w:val="26"/>
          <w:szCs w:val="26"/>
        </w:rPr>
        <w:t>Đánh giá và cải thiện hiệu suất của hệ thống.</w:t>
      </w:r>
    </w:p>
    <w:p w14:paraId="75524F23" w14:textId="60D13F3C" w:rsidR="00873A3A" w:rsidRDefault="00873A3A" w:rsidP="00873A3A">
      <w:pPr>
        <w:pStyle w:val="ListParagraph"/>
        <w:numPr>
          <w:ilvl w:val="1"/>
          <w:numId w:val="27"/>
        </w:numPr>
        <w:spacing w:line="360" w:lineRule="auto"/>
        <w:ind w:left="1080"/>
        <w:rPr>
          <w:rFonts w:ascii="Times New Roman" w:hAnsi="Times New Roman"/>
          <w:sz w:val="26"/>
          <w:szCs w:val="26"/>
        </w:rPr>
      </w:pPr>
      <w:r w:rsidRPr="00761DA0">
        <w:rPr>
          <w:rFonts w:ascii="Times New Roman" w:hAnsi="Times New Roman"/>
          <w:sz w:val="26"/>
          <w:szCs w:val="26"/>
        </w:rPr>
        <w:t xml:space="preserve">Xây dựng một </w:t>
      </w:r>
      <w:r>
        <w:rPr>
          <w:rFonts w:ascii="Times New Roman" w:hAnsi="Times New Roman"/>
          <w:sz w:val="26"/>
          <w:szCs w:val="26"/>
        </w:rPr>
        <w:t xml:space="preserve">Website </w:t>
      </w:r>
      <w:r w:rsidR="00EC1798">
        <w:rPr>
          <w:rFonts w:ascii="Times New Roman" w:hAnsi="Times New Roman"/>
          <w:sz w:val="26"/>
          <w:szCs w:val="26"/>
        </w:rPr>
        <w:t>đọc truyện tranh</w:t>
      </w:r>
      <w:r w:rsidRPr="00761DA0">
        <w:rPr>
          <w:rFonts w:ascii="Times New Roman" w:hAnsi="Times New Roman"/>
          <w:sz w:val="26"/>
          <w:szCs w:val="26"/>
        </w:rPr>
        <w:t xml:space="preserve"> </w:t>
      </w:r>
      <w:r>
        <w:rPr>
          <w:rFonts w:ascii="Times New Roman" w:hAnsi="Times New Roman"/>
          <w:sz w:val="26"/>
          <w:szCs w:val="26"/>
        </w:rPr>
        <w:t xml:space="preserve">thông minh trực tuyến đơn </w:t>
      </w:r>
      <w:r w:rsidRPr="00761DA0">
        <w:rPr>
          <w:rFonts w:ascii="Times New Roman" w:hAnsi="Times New Roman"/>
          <w:sz w:val="26"/>
          <w:szCs w:val="26"/>
        </w:rPr>
        <w:t xml:space="preserve">giản với các chức năng: </w:t>
      </w:r>
    </w:p>
    <w:p w14:paraId="20C02832" w14:textId="77777777" w:rsidR="00421C0F" w:rsidRPr="002D303E" w:rsidRDefault="00421C0F" w:rsidP="00E83FE0">
      <w:pPr>
        <w:numPr>
          <w:ilvl w:val="2"/>
          <w:numId w:val="9"/>
        </w:numPr>
        <w:spacing w:line="360" w:lineRule="auto"/>
        <w:rPr>
          <w:rFonts w:ascii="Times New Roman" w:hAnsi="Times New Roman"/>
          <w:sz w:val="26"/>
          <w:szCs w:val="26"/>
        </w:rPr>
      </w:pPr>
      <w:r w:rsidRPr="002D303E">
        <w:rPr>
          <w:rFonts w:ascii="Times New Roman" w:hAnsi="Times New Roman"/>
          <w:sz w:val="26"/>
          <w:szCs w:val="26"/>
        </w:rPr>
        <w:lastRenderedPageBreak/>
        <w:t>Chức năng người dùng:</w:t>
      </w:r>
    </w:p>
    <w:p w14:paraId="06D2C21C" w14:textId="77777777" w:rsidR="00421C0F" w:rsidRPr="002D303E" w:rsidRDefault="00421C0F" w:rsidP="00D77DE3">
      <w:pPr>
        <w:numPr>
          <w:ilvl w:val="0"/>
          <w:numId w:val="30"/>
        </w:numPr>
        <w:spacing w:line="360" w:lineRule="auto"/>
        <w:rPr>
          <w:rFonts w:ascii="Times New Roman" w:hAnsi="Times New Roman"/>
          <w:sz w:val="26"/>
          <w:szCs w:val="26"/>
        </w:rPr>
      </w:pPr>
      <w:r w:rsidRPr="002D303E">
        <w:rPr>
          <w:rFonts w:ascii="Times New Roman" w:hAnsi="Times New Roman"/>
          <w:sz w:val="26"/>
          <w:szCs w:val="26"/>
        </w:rPr>
        <w:t>Đăng nhập/Đăng ký/Đăng xuất.</w:t>
      </w:r>
    </w:p>
    <w:p w14:paraId="5E6D6BA2" w14:textId="77777777" w:rsidR="00421C0F" w:rsidRPr="002D303E" w:rsidRDefault="00421C0F" w:rsidP="00D77DE3">
      <w:pPr>
        <w:numPr>
          <w:ilvl w:val="0"/>
          <w:numId w:val="30"/>
        </w:numPr>
        <w:spacing w:line="360" w:lineRule="auto"/>
        <w:rPr>
          <w:rFonts w:ascii="Times New Roman" w:hAnsi="Times New Roman"/>
          <w:sz w:val="26"/>
          <w:szCs w:val="26"/>
        </w:rPr>
      </w:pPr>
      <w:r w:rsidRPr="002D303E">
        <w:rPr>
          <w:rFonts w:ascii="Times New Roman" w:hAnsi="Times New Roman"/>
          <w:sz w:val="26"/>
          <w:szCs w:val="26"/>
        </w:rPr>
        <w:t>Quản lý tài khoản: Đổi mật khẩu, cập nhật thông tin cá nhân.</w:t>
      </w:r>
    </w:p>
    <w:p w14:paraId="26C72049" w14:textId="77777777" w:rsidR="00421C0F" w:rsidRPr="002D303E" w:rsidRDefault="00421C0F" w:rsidP="00D77DE3">
      <w:pPr>
        <w:numPr>
          <w:ilvl w:val="0"/>
          <w:numId w:val="30"/>
        </w:numPr>
        <w:spacing w:line="360" w:lineRule="auto"/>
        <w:rPr>
          <w:rFonts w:ascii="Times New Roman" w:hAnsi="Times New Roman"/>
          <w:sz w:val="26"/>
          <w:szCs w:val="26"/>
        </w:rPr>
      </w:pPr>
      <w:r w:rsidRPr="002D303E">
        <w:rPr>
          <w:rFonts w:ascii="Times New Roman" w:hAnsi="Times New Roman"/>
          <w:sz w:val="26"/>
          <w:szCs w:val="26"/>
        </w:rPr>
        <w:t>Tìm kiếm và lọc truyện: Tìm truyện theo tên, thể loại hoặc tác giả.</w:t>
      </w:r>
    </w:p>
    <w:p w14:paraId="402E62B7" w14:textId="77777777" w:rsidR="00421C0F" w:rsidRPr="002D303E" w:rsidRDefault="00421C0F" w:rsidP="00D77DE3">
      <w:pPr>
        <w:numPr>
          <w:ilvl w:val="0"/>
          <w:numId w:val="30"/>
        </w:numPr>
        <w:spacing w:line="360" w:lineRule="auto"/>
        <w:rPr>
          <w:rFonts w:ascii="Times New Roman" w:hAnsi="Times New Roman"/>
          <w:sz w:val="26"/>
          <w:szCs w:val="26"/>
        </w:rPr>
      </w:pPr>
      <w:r w:rsidRPr="002D303E">
        <w:rPr>
          <w:rFonts w:ascii="Times New Roman" w:hAnsi="Times New Roman"/>
          <w:sz w:val="26"/>
          <w:szCs w:val="26"/>
        </w:rPr>
        <w:t>Đọc truyện: Xem danh sách chương, đọc truyện.</w:t>
      </w:r>
    </w:p>
    <w:p w14:paraId="4E8DEA49" w14:textId="77777777" w:rsidR="00421C0F" w:rsidRPr="002D303E" w:rsidRDefault="00421C0F" w:rsidP="00D77DE3">
      <w:pPr>
        <w:numPr>
          <w:ilvl w:val="0"/>
          <w:numId w:val="30"/>
        </w:numPr>
        <w:spacing w:line="360" w:lineRule="auto"/>
        <w:rPr>
          <w:rFonts w:ascii="Times New Roman" w:hAnsi="Times New Roman"/>
          <w:sz w:val="26"/>
          <w:szCs w:val="26"/>
        </w:rPr>
      </w:pPr>
      <w:r w:rsidRPr="00421C0F">
        <w:rPr>
          <w:rFonts w:ascii="Times New Roman" w:hAnsi="Times New Roman"/>
          <w:sz w:val="26"/>
          <w:szCs w:val="26"/>
        </w:rPr>
        <w:t>Quản lý danh sách yêu thích: Thêm truyện vào danh sách yêu thích và theo dõi cập nhật.</w:t>
      </w:r>
    </w:p>
    <w:p w14:paraId="3561CA43" w14:textId="045B8538" w:rsidR="00421C0F" w:rsidRPr="002D303E" w:rsidRDefault="00421C0F" w:rsidP="00D77DE3">
      <w:pPr>
        <w:numPr>
          <w:ilvl w:val="0"/>
          <w:numId w:val="30"/>
        </w:numPr>
        <w:spacing w:line="360" w:lineRule="auto"/>
        <w:rPr>
          <w:rFonts w:ascii="Times New Roman" w:hAnsi="Times New Roman"/>
          <w:sz w:val="26"/>
          <w:szCs w:val="26"/>
        </w:rPr>
      </w:pPr>
      <w:r w:rsidRPr="002D303E">
        <w:rPr>
          <w:rFonts w:ascii="Times New Roman" w:hAnsi="Times New Roman"/>
          <w:sz w:val="26"/>
          <w:szCs w:val="26"/>
        </w:rPr>
        <w:t>Xem lịch sử đọc: Theo dõi các truyện đã đọc.</w:t>
      </w:r>
    </w:p>
    <w:p w14:paraId="03993AB8" w14:textId="77777777" w:rsidR="00421C0F" w:rsidRPr="002D303E" w:rsidRDefault="00421C0F" w:rsidP="00D77DE3">
      <w:pPr>
        <w:numPr>
          <w:ilvl w:val="0"/>
          <w:numId w:val="30"/>
        </w:numPr>
        <w:spacing w:line="360" w:lineRule="auto"/>
        <w:rPr>
          <w:rFonts w:ascii="Times New Roman" w:hAnsi="Times New Roman"/>
          <w:sz w:val="26"/>
          <w:szCs w:val="26"/>
        </w:rPr>
      </w:pPr>
      <w:r w:rsidRPr="002D303E">
        <w:rPr>
          <w:rFonts w:ascii="Times New Roman" w:hAnsi="Times New Roman"/>
          <w:sz w:val="26"/>
          <w:szCs w:val="26"/>
        </w:rPr>
        <w:t>Bình luận truyện: Để lại nhận xét và đánh giá truyện đã đọc.</w:t>
      </w:r>
    </w:p>
    <w:p w14:paraId="286E582C" w14:textId="77777777" w:rsidR="002D303E" w:rsidRPr="002D303E" w:rsidRDefault="002D303E" w:rsidP="00E83FE0">
      <w:pPr>
        <w:numPr>
          <w:ilvl w:val="2"/>
          <w:numId w:val="9"/>
        </w:numPr>
        <w:spacing w:line="360" w:lineRule="auto"/>
        <w:rPr>
          <w:rFonts w:ascii="Times New Roman" w:hAnsi="Times New Roman"/>
          <w:sz w:val="26"/>
          <w:szCs w:val="26"/>
        </w:rPr>
      </w:pPr>
      <w:r w:rsidRPr="002D303E">
        <w:rPr>
          <w:rFonts w:ascii="Times New Roman" w:hAnsi="Times New Roman"/>
          <w:sz w:val="26"/>
          <w:szCs w:val="26"/>
        </w:rPr>
        <w:t>Chức năng Admin:</w:t>
      </w:r>
    </w:p>
    <w:p w14:paraId="2C3953B9" w14:textId="77777777" w:rsidR="002D303E" w:rsidRPr="002D303E" w:rsidRDefault="002D303E" w:rsidP="00D77DE3">
      <w:pPr>
        <w:numPr>
          <w:ilvl w:val="0"/>
          <w:numId w:val="31"/>
        </w:numPr>
        <w:spacing w:line="360" w:lineRule="auto"/>
        <w:rPr>
          <w:rFonts w:ascii="Times New Roman" w:hAnsi="Times New Roman"/>
          <w:sz w:val="26"/>
          <w:szCs w:val="26"/>
        </w:rPr>
      </w:pPr>
      <w:r w:rsidRPr="002D303E">
        <w:rPr>
          <w:rFonts w:ascii="Times New Roman" w:hAnsi="Times New Roman"/>
          <w:sz w:val="26"/>
          <w:szCs w:val="26"/>
        </w:rPr>
        <w:t>Quản lý truyện: Thêm, sửa, xóa truyện và chương truyện, tải hình ảnh cho từng chương.</w:t>
      </w:r>
    </w:p>
    <w:p w14:paraId="2E4D9B7A" w14:textId="77777777" w:rsidR="002D303E" w:rsidRPr="002D303E" w:rsidRDefault="002D303E" w:rsidP="00D77DE3">
      <w:pPr>
        <w:numPr>
          <w:ilvl w:val="0"/>
          <w:numId w:val="31"/>
        </w:numPr>
        <w:spacing w:line="360" w:lineRule="auto"/>
        <w:rPr>
          <w:rFonts w:ascii="Times New Roman" w:hAnsi="Times New Roman"/>
          <w:sz w:val="26"/>
          <w:szCs w:val="26"/>
        </w:rPr>
      </w:pPr>
      <w:r w:rsidRPr="002D303E">
        <w:rPr>
          <w:rFonts w:ascii="Times New Roman" w:hAnsi="Times New Roman"/>
          <w:sz w:val="26"/>
          <w:szCs w:val="26"/>
        </w:rPr>
        <w:t>Quản lý người dùng: Phân quyền, khóa/mở khóa tài khoản.</w:t>
      </w:r>
    </w:p>
    <w:p w14:paraId="725264CB" w14:textId="5ECBB4FC" w:rsidR="002D303E" w:rsidRPr="00421C0F" w:rsidRDefault="002D303E" w:rsidP="00D77DE3">
      <w:pPr>
        <w:numPr>
          <w:ilvl w:val="0"/>
          <w:numId w:val="31"/>
        </w:numPr>
        <w:spacing w:line="360" w:lineRule="auto"/>
        <w:rPr>
          <w:rFonts w:ascii="Times New Roman" w:hAnsi="Times New Roman"/>
          <w:sz w:val="26"/>
          <w:szCs w:val="26"/>
        </w:rPr>
      </w:pPr>
      <w:r w:rsidRPr="002D303E">
        <w:rPr>
          <w:rFonts w:ascii="Times New Roman" w:hAnsi="Times New Roman"/>
          <w:sz w:val="26"/>
          <w:szCs w:val="26"/>
        </w:rPr>
        <w:t>Thống kê: Xem thống kê truyện được đọc nhiều nhất</w:t>
      </w:r>
      <w:r w:rsidR="000833D6">
        <w:rPr>
          <w:rFonts w:ascii="Times New Roman" w:hAnsi="Times New Roman"/>
          <w:sz w:val="26"/>
          <w:szCs w:val="26"/>
        </w:rPr>
        <w:t>.</w:t>
      </w:r>
    </w:p>
    <w:p w14:paraId="5DF1B8E7" w14:textId="77777777" w:rsidR="00611CAE" w:rsidRPr="00E774F4" w:rsidRDefault="00CB5978" w:rsidP="00E774F4">
      <w:pPr>
        <w:numPr>
          <w:ilvl w:val="0"/>
          <w:numId w:val="8"/>
        </w:numPr>
        <w:spacing w:line="360" w:lineRule="auto"/>
        <w:rPr>
          <w:rFonts w:ascii="Times New Roman" w:hAnsi="Times New Roman"/>
          <w:b/>
          <w:sz w:val="26"/>
          <w:szCs w:val="26"/>
        </w:rPr>
      </w:pPr>
      <w:r w:rsidRPr="00A303E8">
        <w:rPr>
          <w:rFonts w:ascii="Times New Roman" w:hAnsi="Times New Roman"/>
          <w:b/>
          <w:sz w:val="26"/>
          <w:szCs w:val="26"/>
          <w:lang w:val="vi-VN"/>
        </w:rPr>
        <w:t>Tài liệu tham khảo:</w:t>
      </w:r>
      <w:r w:rsidR="00611CAE" w:rsidRPr="00A303E8">
        <w:rPr>
          <w:rFonts w:ascii="Times New Roman" w:hAnsi="Times New Roman"/>
          <w:b/>
          <w:sz w:val="26"/>
          <w:szCs w:val="26"/>
          <w:lang w:val="vi-VN"/>
        </w:rPr>
        <w:t xml:space="preserve"> </w:t>
      </w:r>
    </w:p>
    <w:p w14:paraId="382757CA" w14:textId="77777777" w:rsidR="00586E5B" w:rsidRPr="00586E5B" w:rsidRDefault="00586E5B" w:rsidP="00586E5B">
      <w:pPr>
        <w:pStyle w:val="ListParagraph"/>
        <w:numPr>
          <w:ilvl w:val="0"/>
          <w:numId w:val="29"/>
        </w:numPr>
        <w:spacing w:line="360" w:lineRule="auto"/>
        <w:ind w:left="1080"/>
        <w:jc w:val="both"/>
        <w:rPr>
          <w:rFonts w:ascii="Times New Roman" w:hAnsi="Times New Roman"/>
          <w:bCs/>
          <w:sz w:val="26"/>
          <w:szCs w:val="26"/>
          <w:lang w:val="vi-VN"/>
        </w:rPr>
      </w:pPr>
      <w:r w:rsidRPr="00BF54C4">
        <w:rPr>
          <w:rFonts w:ascii="Times New Roman" w:hAnsi="Times New Roman"/>
          <w:bCs/>
          <w:sz w:val="26"/>
          <w:szCs w:val="26"/>
        </w:rPr>
        <w:t>Rajest, S. S., &amp; Regin, R. Advanced Music Recommendation System Leveraging Machine Learning for Personalized User Experience.</w:t>
      </w:r>
    </w:p>
    <w:p w14:paraId="3F5E7A22" w14:textId="167588E4" w:rsidR="00586E5B" w:rsidRPr="00000436" w:rsidRDefault="00000436" w:rsidP="00586E5B">
      <w:pPr>
        <w:pStyle w:val="ListParagraph"/>
        <w:numPr>
          <w:ilvl w:val="0"/>
          <w:numId w:val="29"/>
        </w:numPr>
        <w:spacing w:line="360" w:lineRule="auto"/>
        <w:ind w:left="1080"/>
        <w:jc w:val="both"/>
        <w:rPr>
          <w:rFonts w:ascii="Times New Roman" w:hAnsi="Times New Roman"/>
          <w:bCs/>
          <w:sz w:val="26"/>
          <w:szCs w:val="26"/>
          <w:lang w:val="vi-VN"/>
        </w:rPr>
      </w:pPr>
      <w:r w:rsidRPr="00000436">
        <w:rPr>
          <w:rFonts w:ascii="Times New Roman" w:hAnsi="Times New Roman"/>
          <w:bCs/>
          <w:sz w:val="26"/>
          <w:szCs w:val="26"/>
        </w:rPr>
        <w:t>Sharma, S., Singh, P., Sain, J., Shrivastava, V., &amp; Pandey, A. (2024, March). Modern Backend Development Technologies: A Comparative Review and Case Study. In </w:t>
      </w:r>
      <w:r w:rsidRPr="00000436">
        <w:rPr>
          <w:rFonts w:ascii="Times New Roman" w:hAnsi="Times New Roman"/>
          <w:bCs/>
          <w:i/>
          <w:iCs/>
          <w:sz w:val="26"/>
          <w:szCs w:val="26"/>
        </w:rPr>
        <w:t>International Conference On Emerging Trends In Expert Applications &amp; Security</w:t>
      </w:r>
      <w:r w:rsidRPr="00000436">
        <w:rPr>
          <w:rFonts w:ascii="Times New Roman" w:hAnsi="Times New Roman"/>
          <w:bCs/>
          <w:sz w:val="26"/>
          <w:szCs w:val="26"/>
        </w:rPr>
        <w:t> (pp. 139-151). Singapore: Springer Nature Singapore.</w:t>
      </w:r>
    </w:p>
    <w:p w14:paraId="6142454A" w14:textId="0A53B03C" w:rsidR="00000436" w:rsidRPr="00000436" w:rsidRDefault="00000436" w:rsidP="00586E5B">
      <w:pPr>
        <w:pStyle w:val="ListParagraph"/>
        <w:numPr>
          <w:ilvl w:val="0"/>
          <w:numId w:val="29"/>
        </w:numPr>
        <w:spacing w:line="360" w:lineRule="auto"/>
        <w:ind w:left="1080"/>
        <w:jc w:val="both"/>
        <w:rPr>
          <w:rFonts w:ascii="Times New Roman" w:hAnsi="Times New Roman"/>
          <w:bCs/>
          <w:sz w:val="26"/>
          <w:szCs w:val="26"/>
          <w:lang w:val="vi-VN"/>
        </w:rPr>
      </w:pPr>
      <w:r w:rsidRPr="00000436">
        <w:rPr>
          <w:rFonts w:ascii="Times New Roman" w:hAnsi="Times New Roman"/>
          <w:bCs/>
          <w:sz w:val="26"/>
          <w:szCs w:val="26"/>
        </w:rPr>
        <w:t>Macero, M., Macero, &amp; Anglin. (2017). </w:t>
      </w:r>
      <w:r w:rsidRPr="00000436">
        <w:rPr>
          <w:rFonts w:ascii="Times New Roman" w:hAnsi="Times New Roman"/>
          <w:bCs/>
          <w:i/>
          <w:iCs/>
          <w:sz w:val="26"/>
          <w:szCs w:val="26"/>
        </w:rPr>
        <w:t>Learn Microservices with Spring Boot</w:t>
      </w:r>
      <w:r w:rsidRPr="00000436">
        <w:rPr>
          <w:rFonts w:ascii="Times New Roman" w:hAnsi="Times New Roman"/>
          <w:bCs/>
          <w:sz w:val="26"/>
          <w:szCs w:val="26"/>
        </w:rPr>
        <w:t>. Apress.</w:t>
      </w:r>
    </w:p>
    <w:p w14:paraId="2718DF98" w14:textId="03352AA9" w:rsidR="00000436" w:rsidRPr="009516D8" w:rsidRDefault="009516D8" w:rsidP="00586E5B">
      <w:pPr>
        <w:pStyle w:val="ListParagraph"/>
        <w:numPr>
          <w:ilvl w:val="0"/>
          <w:numId w:val="29"/>
        </w:numPr>
        <w:spacing w:line="360" w:lineRule="auto"/>
        <w:ind w:left="1080"/>
        <w:jc w:val="both"/>
        <w:rPr>
          <w:rFonts w:ascii="Times New Roman" w:hAnsi="Times New Roman"/>
          <w:bCs/>
          <w:sz w:val="26"/>
          <w:szCs w:val="26"/>
          <w:lang w:val="vi-VN"/>
        </w:rPr>
      </w:pPr>
      <w:r w:rsidRPr="009516D8">
        <w:rPr>
          <w:rFonts w:ascii="Times New Roman" w:hAnsi="Times New Roman"/>
          <w:bCs/>
          <w:sz w:val="26"/>
          <w:szCs w:val="26"/>
        </w:rPr>
        <w:t>Mishra, A., &amp; Kumar, P. (2023). Web Application using Spring Boot.</w:t>
      </w:r>
    </w:p>
    <w:p w14:paraId="2C979872" w14:textId="64F2F9DD" w:rsidR="009516D8" w:rsidRPr="009516D8" w:rsidRDefault="009516D8" w:rsidP="00586E5B">
      <w:pPr>
        <w:pStyle w:val="ListParagraph"/>
        <w:numPr>
          <w:ilvl w:val="0"/>
          <w:numId w:val="29"/>
        </w:numPr>
        <w:spacing w:line="360" w:lineRule="auto"/>
        <w:ind w:left="1080"/>
        <w:jc w:val="both"/>
        <w:rPr>
          <w:rFonts w:ascii="Times New Roman" w:hAnsi="Times New Roman"/>
          <w:bCs/>
          <w:sz w:val="26"/>
          <w:szCs w:val="26"/>
          <w:lang w:val="vi-VN"/>
        </w:rPr>
      </w:pPr>
      <w:r w:rsidRPr="009516D8">
        <w:rPr>
          <w:rFonts w:ascii="Times New Roman" w:hAnsi="Times New Roman"/>
          <w:bCs/>
          <w:sz w:val="26"/>
          <w:szCs w:val="26"/>
        </w:rPr>
        <w:t>Al-Doghman, F., Moustafa, N., Khalil, I., Sohrabi, N., Tari, Z., &amp; Zomaya, A. Y. (2022). AI-enabled secure microservices in edge computing: Opportunities and challenges. </w:t>
      </w:r>
      <w:r w:rsidRPr="009516D8">
        <w:rPr>
          <w:rFonts w:ascii="Times New Roman" w:hAnsi="Times New Roman"/>
          <w:bCs/>
          <w:i/>
          <w:iCs/>
          <w:sz w:val="26"/>
          <w:szCs w:val="26"/>
        </w:rPr>
        <w:t>IEEE Transactions on Services Computing</w:t>
      </w:r>
      <w:r w:rsidRPr="009516D8">
        <w:rPr>
          <w:rFonts w:ascii="Times New Roman" w:hAnsi="Times New Roman"/>
          <w:bCs/>
          <w:sz w:val="26"/>
          <w:szCs w:val="26"/>
        </w:rPr>
        <w:t>, </w:t>
      </w:r>
      <w:r w:rsidRPr="009516D8">
        <w:rPr>
          <w:rFonts w:ascii="Times New Roman" w:hAnsi="Times New Roman"/>
          <w:bCs/>
          <w:i/>
          <w:iCs/>
          <w:sz w:val="26"/>
          <w:szCs w:val="26"/>
        </w:rPr>
        <w:t>16</w:t>
      </w:r>
      <w:r w:rsidRPr="009516D8">
        <w:rPr>
          <w:rFonts w:ascii="Times New Roman" w:hAnsi="Times New Roman"/>
          <w:bCs/>
          <w:sz w:val="26"/>
          <w:szCs w:val="26"/>
        </w:rPr>
        <w:t>(2), 1485-1504.</w:t>
      </w:r>
    </w:p>
    <w:p w14:paraId="099AAFB2" w14:textId="139D44CD" w:rsidR="009516D8" w:rsidRPr="009516D8" w:rsidRDefault="009516D8" w:rsidP="00586E5B">
      <w:pPr>
        <w:pStyle w:val="ListParagraph"/>
        <w:numPr>
          <w:ilvl w:val="0"/>
          <w:numId w:val="29"/>
        </w:numPr>
        <w:spacing w:line="360" w:lineRule="auto"/>
        <w:ind w:left="1080"/>
        <w:jc w:val="both"/>
        <w:rPr>
          <w:rFonts w:ascii="Times New Roman" w:hAnsi="Times New Roman"/>
          <w:bCs/>
          <w:sz w:val="26"/>
          <w:szCs w:val="26"/>
          <w:lang w:val="vi-VN"/>
        </w:rPr>
      </w:pPr>
      <w:r w:rsidRPr="009516D8">
        <w:rPr>
          <w:rFonts w:ascii="Times New Roman" w:hAnsi="Times New Roman"/>
          <w:bCs/>
          <w:sz w:val="26"/>
          <w:szCs w:val="26"/>
        </w:rPr>
        <w:t>Sharma, A., Patel, N., &amp; Gupta, R. (2022). Enhancing Customer Experience Personalization through AI: Leveraging Deep Learning and Collaborative Filtering Algorithms. </w:t>
      </w:r>
      <w:r w:rsidRPr="009516D8">
        <w:rPr>
          <w:rFonts w:ascii="Times New Roman" w:hAnsi="Times New Roman"/>
          <w:bCs/>
          <w:i/>
          <w:iCs/>
          <w:sz w:val="26"/>
          <w:szCs w:val="26"/>
        </w:rPr>
        <w:t>European Advanced AI Journal</w:t>
      </w:r>
      <w:r w:rsidRPr="009516D8">
        <w:rPr>
          <w:rFonts w:ascii="Times New Roman" w:hAnsi="Times New Roman"/>
          <w:bCs/>
          <w:sz w:val="26"/>
          <w:szCs w:val="26"/>
        </w:rPr>
        <w:t>, </w:t>
      </w:r>
      <w:r w:rsidRPr="009516D8">
        <w:rPr>
          <w:rFonts w:ascii="Times New Roman" w:hAnsi="Times New Roman"/>
          <w:bCs/>
          <w:i/>
          <w:iCs/>
          <w:sz w:val="26"/>
          <w:szCs w:val="26"/>
        </w:rPr>
        <w:t>11</w:t>
      </w:r>
      <w:r w:rsidRPr="009516D8">
        <w:rPr>
          <w:rFonts w:ascii="Times New Roman" w:hAnsi="Times New Roman"/>
          <w:bCs/>
          <w:sz w:val="26"/>
          <w:szCs w:val="26"/>
        </w:rPr>
        <w:t>(9).</w:t>
      </w:r>
    </w:p>
    <w:p w14:paraId="7DA98A9E" w14:textId="0A60E95B" w:rsidR="009516D8" w:rsidRPr="00010A09" w:rsidRDefault="009516D8" w:rsidP="00586E5B">
      <w:pPr>
        <w:pStyle w:val="ListParagraph"/>
        <w:numPr>
          <w:ilvl w:val="0"/>
          <w:numId w:val="29"/>
        </w:numPr>
        <w:spacing w:line="360" w:lineRule="auto"/>
        <w:ind w:left="1080"/>
        <w:jc w:val="both"/>
        <w:rPr>
          <w:rFonts w:ascii="Times New Roman" w:hAnsi="Times New Roman"/>
          <w:bCs/>
          <w:sz w:val="26"/>
          <w:szCs w:val="26"/>
          <w:lang w:val="vi-VN"/>
        </w:rPr>
      </w:pPr>
      <w:r w:rsidRPr="009516D8">
        <w:rPr>
          <w:rFonts w:ascii="Times New Roman" w:hAnsi="Times New Roman"/>
          <w:bCs/>
          <w:sz w:val="26"/>
          <w:szCs w:val="26"/>
        </w:rPr>
        <w:lastRenderedPageBreak/>
        <w:t>Xu, K., Zhou, H., Zheng, H., Zhu, M., &amp; Xin, Q. (2024). Intelligent Classification and Personalized Recommendation of E-commerce Products Based on Machine Learning. </w:t>
      </w:r>
      <w:r w:rsidRPr="009516D8">
        <w:rPr>
          <w:rFonts w:ascii="Times New Roman" w:hAnsi="Times New Roman"/>
          <w:bCs/>
          <w:i/>
          <w:iCs/>
          <w:sz w:val="26"/>
          <w:szCs w:val="26"/>
        </w:rPr>
        <w:t>arXiv preprint arXiv:2403.19345</w:t>
      </w:r>
      <w:r w:rsidRPr="009516D8">
        <w:rPr>
          <w:rFonts w:ascii="Times New Roman" w:hAnsi="Times New Roman"/>
          <w:bCs/>
          <w:sz w:val="26"/>
          <w:szCs w:val="26"/>
        </w:rPr>
        <w:t>.</w:t>
      </w:r>
    </w:p>
    <w:p w14:paraId="52437122" w14:textId="68A4B3D5" w:rsidR="00010A09" w:rsidRPr="00BF54C4" w:rsidRDefault="00010A09" w:rsidP="00586E5B">
      <w:pPr>
        <w:pStyle w:val="ListParagraph"/>
        <w:numPr>
          <w:ilvl w:val="0"/>
          <w:numId w:val="29"/>
        </w:numPr>
        <w:spacing w:line="360" w:lineRule="auto"/>
        <w:ind w:left="1080"/>
        <w:jc w:val="both"/>
        <w:rPr>
          <w:rFonts w:ascii="Times New Roman" w:hAnsi="Times New Roman"/>
          <w:bCs/>
          <w:sz w:val="26"/>
          <w:szCs w:val="26"/>
          <w:lang w:val="vi-VN"/>
        </w:rPr>
      </w:pPr>
      <w:r w:rsidRPr="00010A09">
        <w:rPr>
          <w:rFonts w:ascii="Times New Roman" w:hAnsi="Times New Roman"/>
          <w:bCs/>
          <w:sz w:val="26"/>
          <w:szCs w:val="26"/>
        </w:rPr>
        <w:t>Siswanto, E. (2024). Leveraging Machine Learning for Personalized Recommendations in Mobile Tourism: A Study on Collaborative and Content-Based Filtering. </w:t>
      </w:r>
      <w:r w:rsidRPr="00010A09">
        <w:rPr>
          <w:rFonts w:ascii="Times New Roman" w:hAnsi="Times New Roman"/>
          <w:bCs/>
          <w:i/>
          <w:iCs/>
          <w:sz w:val="26"/>
          <w:szCs w:val="26"/>
        </w:rPr>
        <w:t>Journal of Technology Informatics and Engineering</w:t>
      </w:r>
      <w:r w:rsidRPr="00010A09">
        <w:rPr>
          <w:rFonts w:ascii="Times New Roman" w:hAnsi="Times New Roman"/>
          <w:bCs/>
          <w:sz w:val="26"/>
          <w:szCs w:val="26"/>
        </w:rPr>
        <w:t>, </w:t>
      </w:r>
      <w:r w:rsidRPr="00010A09">
        <w:rPr>
          <w:rFonts w:ascii="Times New Roman" w:hAnsi="Times New Roman"/>
          <w:bCs/>
          <w:i/>
          <w:iCs/>
          <w:sz w:val="26"/>
          <w:szCs w:val="26"/>
        </w:rPr>
        <w:t>3</w:t>
      </w:r>
      <w:r w:rsidRPr="00010A09">
        <w:rPr>
          <w:rFonts w:ascii="Times New Roman" w:hAnsi="Times New Roman"/>
          <w:bCs/>
          <w:sz w:val="26"/>
          <w:szCs w:val="26"/>
        </w:rPr>
        <w:t>(2), 235-248.</w:t>
      </w:r>
    </w:p>
    <w:p w14:paraId="1D4F6B2F" w14:textId="77777777" w:rsidR="00E774F4" w:rsidRPr="00A303E8" w:rsidRDefault="00E774F4" w:rsidP="00E774F4">
      <w:pPr>
        <w:spacing w:line="360" w:lineRule="auto"/>
        <w:ind w:left="927"/>
        <w:rPr>
          <w:rFonts w:ascii="Times New Roman" w:hAnsi="Times New Roman"/>
          <w:b/>
          <w:sz w:val="26"/>
          <w:szCs w:val="26"/>
        </w:rPr>
      </w:pPr>
    </w:p>
    <w:tbl>
      <w:tblPr>
        <w:tblW w:w="0" w:type="auto"/>
        <w:tblLook w:val="01E0" w:firstRow="1" w:lastRow="1" w:firstColumn="1" w:lastColumn="1" w:noHBand="0" w:noVBand="0"/>
      </w:tblPr>
      <w:tblGrid>
        <w:gridCol w:w="4428"/>
        <w:gridCol w:w="4428"/>
      </w:tblGrid>
      <w:tr w:rsidR="002B4977" w:rsidRPr="00A303E8" w14:paraId="470CE188" w14:textId="77777777">
        <w:tc>
          <w:tcPr>
            <w:tcW w:w="4428" w:type="dxa"/>
          </w:tcPr>
          <w:p w14:paraId="0ACFA7D2" w14:textId="77777777" w:rsidR="002B4977" w:rsidRPr="00A303E8" w:rsidRDefault="009F6D1E" w:rsidP="00EC4EE1">
            <w:pPr>
              <w:tabs>
                <w:tab w:val="left" w:pos="1152"/>
              </w:tabs>
              <w:jc w:val="center"/>
              <w:rPr>
                <w:rFonts w:ascii="Times New Roman" w:hAnsi="Times New Roman"/>
                <w:b/>
                <w:sz w:val="28"/>
                <w:szCs w:val="28"/>
              </w:rPr>
            </w:pPr>
            <w:r w:rsidRPr="00A303E8">
              <w:rPr>
                <w:rFonts w:ascii="Times New Roman" w:hAnsi="Times New Roman"/>
                <w:b/>
                <w:sz w:val="28"/>
                <w:szCs w:val="28"/>
              </w:rPr>
              <w:t xml:space="preserve">Giảng viên hướng </w:t>
            </w:r>
            <w:r w:rsidR="005E09EC" w:rsidRPr="00A303E8">
              <w:rPr>
                <w:rFonts w:ascii="Times New Roman" w:hAnsi="Times New Roman"/>
                <w:b/>
                <w:sz w:val="28"/>
                <w:szCs w:val="28"/>
              </w:rPr>
              <w:t>dẫn</w:t>
            </w:r>
          </w:p>
          <w:p w14:paraId="5B65CA2D" w14:textId="77777777" w:rsidR="000F451E" w:rsidRPr="00A303E8" w:rsidRDefault="000F451E" w:rsidP="00EC4EE1">
            <w:pPr>
              <w:tabs>
                <w:tab w:val="left" w:pos="1152"/>
              </w:tabs>
              <w:jc w:val="center"/>
              <w:rPr>
                <w:rFonts w:ascii="Times New Roman" w:hAnsi="Times New Roman"/>
                <w:i/>
                <w:sz w:val="26"/>
                <w:szCs w:val="26"/>
              </w:rPr>
            </w:pPr>
            <w:r w:rsidRPr="00A303E8">
              <w:rPr>
                <w:rFonts w:ascii="Times New Roman" w:hAnsi="Times New Roman"/>
                <w:i/>
                <w:sz w:val="26"/>
                <w:szCs w:val="26"/>
              </w:rPr>
              <w:t>(Ký và ghi rõ họ tên)</w:t>
            </w:r>
          </w:p>
        </w:tc>
        <w:tc>
          <w:tcPr>
            <w:tcW w:w="4428" w:type="dxa"/>
          </w:tcPr>
          <w:p w14:paraId="6B0A0499" w14:textId="77777777" w:rsidR="009C0097" w:rsidRPr="00A303E8" w:rsidRDefault="009F6D1E" w:rsidP="001149A5">
            <w:pPr>
              <w:tabs>
                <w:tab w:val="left" w:pos="1152"/>
              </w:tabs>
              <w:jc w:val="center"/>
              <w:rPr>
                <w:rFonts w:ascii="Times New Roman" w:hAnsi="Times New Roman"/>
                <w:i/>
                <w:sz w:val="26"/>
                <w:szCs w:val="26"/>
              </w:rPr>
            </w:pPr>
            <w:r w:rsidRPr="00A303E8">
              <w:rPr>
                <w:rFonts w:ascii="Times New Roman" w:hAnsi="Times New Roman"/>
                <w:b/>
                <w:sz w:val="28"/>
                <w:szCs w:val="28"/>
              </w:rPr>
              <w:t>Sinh viên thực hiện</w:t>
            </w:r>
            <w:r w:rsidR="002B4977" w:rsidRPr="00A303E8">
              <w:rPr>
                <w:rFonts w:ascii="Times New Roman" w:hAnsi="Times New Roman"/>
                <w:b/>
                <w:sz w:val="28"/>
                <w:szCs w:val="28"/>
              </w:rPr>
              <w:br/>
            </w:r>
            <w:r w:rsidR="000F451E" w:rsidRPr="00A303E8">
              <w:rPr>
                <w:rFonts w:ascii="Times New Roman" w:hAnsi="Times New Roman"/>
                <w:i/>
                <w:sz w:val="26"/>
                <w:szCs w:val="26"/>
              </w:rPr>
              <w:t>(Ký và ghi rõ họ tên)</w:t>
            </w:r>
          </w:p>
          <w:p w14:paraId="7A5F6321" w14:textId="77777777" w:rsidR="00CF543F" w:rsidRPr="00A303E8" w:rsidRDefault="002B4977" w:rsidP="001149A5">
            <w:pPr>
              <w:tabs>
                <w:tab w:val="left" w:pos="1152"/>
              </w:tabs>
              <w:jc w:val="center"/>
              <w:rPr>
                <w:rFonts w:ascii="Times New Roman" w:hAnsi="Times New Roman"/>
                <w:b/>
                <w:sz w:val="28"/>
                <w:szCs w:val="28"/>
              </w:rPr>
            </w:pPr>
            <w:r w:rsidRPr="00A303E8">
              <w:rPr>
                <w:rFonts w:ascii="Times New Roman" w:hAnsi="Times New Roman"/>
                <w:b/>
                <w:sz w:val="28"/>
                <w:szCs w:val="28"/>
              </w:rPr>
              <w:br/>
            </w:r>
          </w:p>
          <w:p w14:paraId="386AEB70" w14:textId="77777777" w:rsidR="00315A3D" w:rsidRPr="00A303E8" w:rsidRDefault="00315A3D" w:rsidP="001149A5">
            <w:pPr>
              <w:tabs>
                <w:tab w:val="left" w:pos="1152"/>
              </w:tabs>
              <w:jc w:val="center"/>
              <w:rPr>
                <w:rFonts w:ascii="Times New Roman" w:hAnsi="Times New Roman"/>
                <w:b/>
                <w:sz w:val="28"/>
                <w:szCs w:val="28"/>
              </w:rPr>
            </w:pPr>
          </w:p>
          <w:p w14:paraId="78D70AAA" w14:textId="77777777" w:rsidR="00315A3D" w:rsidRPr="00A303E8" w:rsidRDefault="00315A3D" w:rsidP="001149A5">
            <w:pPr>
              <w:tabs>
                <w:tab w:val="left" w:pos="1152"/>
              </w:tabs>
              <w:jc w:val="center"/>
              <w:rPr>
                <w:rFonts w:ascii="Times New Roman" w:hAnsi="Times New Roman"/>
                <w:b/>
                <w:sz w:val="28"/>
                <w:szCs w:val="28"/>
              </w:rPr>
            </w:pPr>
          </w:p>
          <w:p w14:paraId="6CC119EF" w14:textId="77777777" w:rsidR="00EC4EE1" w:rsidRPr="00A303E8" w:rsidRDefault="00EC4EE1" w:rsidP="001149A5">
            <w:pPr>
              <w:tabs>
                <w:tab w:val="left" w:pos="1152"/>
              </w:tabs>
              <w:jc w:val="center"/>
              <w:rPr>
                <w:rFonts w:ascii="Times New Roman" w:hAnsi="Times New Roman"/>
                <w:b/>
                <w:sz w:val="28"/>
                <w:szCs w:val="28"/>
              </w:rPr>
            </w:pPr>
          </w:p>
        </w:tc>
      </w:tr>
    </w:tbl>
    <w:p w14:paraId="5434F40C" w14:textId="77777777" w:rsidR="00983098" w:rsidRPr="00A303E8" w:rsidRDefault="00983098" w:rsidP="009A0DBB">
      <w:pPr>
        <w:rPr>
          <w:rFonts w:ascii="Times New Roman" w:hAnsi="Times New Roman"/>
          <w:sz w:val="28"/>
          <w:szCs w:val="28"/>
        </w:rPr>
      </w:pPr>
    </w:p>
    <w:sectPr w:rsidR="00983098" w:rsidRPr="00A303E8"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VNI-Times">
    <w:altName w:val="Calibri"/>
    <w:charset w:val="00"/>
    <w:family w:val="auto"/>
    <w:pitch w:val="variable"/>
    <w:sig w:usb0="00000001" w:usb1="00000000" w:usb2="00000000" w:usb3="00000000" w:csb0="0000001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6A3A"/>
    <w:multiLevelType w:val="hybridMultilevel"/>
    <w:tmpl w:val="B6C42C22"/>
    <w:lvl w:ilvl="0" w:tplc="F34E77F4">
      <w:start w:val="1"/>
      <w:numFmt w:val="decimal"/>
      <w:lvlText w:val="[%1]."/>
      <w:lvlJc w:val="left"/>
      <w:pPr>
        <w:ind w:left="927" w:hanging="360"/>
      </w:pPr>
      <w:rPr>
        <w:rFonts w:hint="default"/>
        <w:b/>
        <w:sz w:val="26"/>
        <w:szCs w:val="26"/>
      </w:rPr>
    </w:lvl>
    <w:lvl w:ilvl="1" w:tplc="FFFFFFFF">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A2F95"/>
    <w:multiLevelType w:val="multilevel"/>
    <w:tmpl w:val="572A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A9923A1"/>
    <w:multiLevelType w:val="hybridMultilevel"/>
    <w:tmpl w:val="385ECDEE"/>
    <w:lvl w:ilvl="0" w:tplc="702E1BBE">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6"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7" w15:restartNumberingAfterBreak="0">
    <w:nsid w:val="2BBA2E42"/>
    <w:multiLevelType w:val="hybridMultilevel"/>
    <w:tmpl w:val="B040F500"/>
    <w:lvl w:ilvl="0" w:tplc="702E1BBE">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15:restartNumberingAfterBreak="0">
    <w:nsid w:val="2C7655FA"/>
    <w:multiLevelType w:val="hybridMultilevel"/>
    <w:tmpl w:val="105860A0"/>
    <w:lvl w:ilvl="0" w:tplc="5FCC9430">
      <w:start w:val="1"/>
      <w:numFmt w:val="decimal"/>
      <w:lvlText w:val="%1."/>
      <w:lvlJc w:val="left"/>
      <w:pPr>
        <w:ind w:left="927" w:hanging="360"/>
      </w:pPr>
      <w:rPr>
        <w:rFonts w:ascii="Times New Roman" w:hAnsi="Times New Roman" w:cs="Times New Roman" w:hint="default"/>
        <w:b/>
        <w:sz w:val="26"/>
        <w:szCs w:val="26"/>
      </w:rPr>
    </w:lvl>
    <w:lvl w:ilvl="1" w:tplc="042A0019">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9"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DE793E"/>
    <w:multiLevelType w:val="hybridMultilevel"/>
    <w:tmpl w:val="C0C260BC"/>
    <w:lvl w:ilvl="0" w:tplc="04090003">
      <w:start w:val="1"/>
      <w:numFmt w:val="bullet"/>
      <w:lvlText w:val="o"/>
      <w:lvlJc w:val="left"/>
      <w:pPr>
        <w:ind w:left="1500" w:hanging="360"/>
      </w:pPr>
      <w:rPr>
        <w:rFonts w:ascii="Courier New" w:hAnsi="Courier New" w:cs="Courier New" w:hint="default"/>
      </w:rPr>
    </w:lvl>
    <w:lvl w:ilvl="1" w:tplc="FFFFFFFF" w:tentative="1">
      <w:start w:val="1"/>
      <w:numFmt w:val="bullet"/>
      <w:lvlText w:val="o"/>
      <w:lvlJc w:val="left"/>
      <w:pPr>
        <w:ind w:left="2220" w:hanging="360"/>
      </w:pPr>
      <w:rPr>
        <w:rFonts w:ascii="Courier New" w:hAnsi="Courier New" w:cs="Courier New"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12" w15:restartNumberingAfterBreak="0">
    <w:nsid w:val="3F71099D"/>
    <w:multiLevelType w:val="hybridMultilevel"/>
    <w:tmpl w:val="FB5A3556"/>
    <w:lvl w:ilvl="0" w:tplc="04090001">
      <w:start w:val="1"/>
      <w:numFmt w:val="bullet"/>
      <w:lvlText w:val=""/>
      <w:lvlJc w:val="left"/>
      <w:pPr>
        <w:ind w:left="1560" w:hanging="360"/>
      </w:pPr>
      <w:rPr>
        <w:rFonts w:ascii="Symbol" w:hAnsi="Symbol" w:hint="default"/>
      </w:rPr>
    </w:lvl>
    <w:lvl w:ilvl="1" w:tplc="FFFFFFFF">
      <w:start w:val="1"/>
      <w:numFmt w:val="bullet"/>
      <w:lvlText w:val="o"/>
      <w:lvlJc w:val="left"/>
      <w:pPr>
        <w:ind w:left="2280" w:hanging="360"/>
      </w:pPr>
      <w:rPr>
        <w:rFonts w:ascii="Courier New" w:hAnsi="Courier New" w:cs="Courier New" w:hint="default"/>
      </w:rPr>
    </w:lvl>
    <w:lvl w:ilvl="2" w:tplc="FFFFFFFF">
      <w:start w:val="1"/>
      <w:numFmt w:val="bullet"/>
      <w:lvlText w:val=""/>
      <w:lvlJc w:val="left"/>
      <w:pPr>
        <w:ind w:left="3000" w:hanging="360"/>
      </w:pPr>
      <w:rPr>
        <w:rFonts w:ascii="Wingdings" w:hAnsi="Wingdings" w:hint="default"/>
      </w:rPr>
    </w:lvl>
    <w:lvl w:ilvl="3" w:tplc="FFFFFFFF" w:tentative="1">
      <w:start w:val="1"/>
      <w:numFmt w:val="bullet"/>
      <w:lvlText w:val=""/>
      <w:lvlJc w:val="left"/>
      <w:pPr>
        <w:ind w:left="3720" w:hanging="360"/>
      </w:pPr>
      <w:rPr>
        <w:rFonts w:ascii="Symbol" w:hAnsi="Symbol" w:hint="default"/>
      </w:rPr>
    </w:lvl>
    <w:lvl w:ilvl="4" w:tplc="FFFFFFFF" w:tentative="1">
      <w:start w:val="1"/>
      <w:numFmt w:val="bullet"/>
      <w:lvlText w:val="o"/>
      <w:lvlJc w:val="left"/>
      <w:pPr>
        <w:ind w:left="4440" w:hanging="360"/>
      </w:pPr>
      <w:rPr>
        <w:rFonts w:ascii="Courier New" w:hAnsi="Courier New" w:cs="Courier New" w:hint="default"/>
      </w:rPr>
    </w:lvl>
    <w:lvl w:ilvl="5" w:tplc="FFFFFFFF" w:tentative="1">
      <w:start w:val="1"/>
      <w:numFmt w:val="bullet"/>
      <w:lvlText w:val=""/>
      <w:lvlJc w:val="left"/>
      <w:pPr>
        <w:ind w:left="5160" w:hanging="360"/>
      </w:pPr>
      <w:rPr>
        <w:rFonts w:ascii="Wingdings" w:hAnsi="Wingdings" w:hint="default"/>
      </w:rPr>
    </w:lvl>
    <w:lvl w:ilvl="6" w:tplc="FFFFFFFF" w:tentative="1">
      <w:start w:val="1"/>
      <w:numFmt w:val="bullet"/>
      <w:lvlText w:val=""/>
      <w:lvlJc w:val="left"/>
      <w:pPr>
        <w:ind w:left="5880" w:hanging="360"/>
      </w:pPr>
      <w:rPr>
        <w:rFonts w:ascii="Symbol" w:hAnsi="Symbol" w:hint="default"/>
      </w:rPr>
    </w:lvl>
    <w:lvl w:ilvl="7" w:tplc="FFFFFFFF" w:tentative="1">
      <w:start w:val="1"/>
      <w:numFmt w:val="bullet"/>
      <w:lvlText w:val="o"/>
      <w:lvlJc w:val="left"/>
      <w:pPr>
        <w:ind w:left="6600" w:hanging="360"/>
      </w:pPr>
      <w:rPr>
        <w:rFonts w:ascii="Courier New" w:hAnsi="Courier New" w:cs="Courier New" w:hint="default"/>
      </w:rPr>
    </w:lvl>
    <w:lvl w:ilvl="8" w:tplc="FFFFFFFF" w:tentative="1">
      <w:start w:val="1"/>
      <w:numFmt w:val="bullet"/>
      <w:lvlText w:val=""/>
      <w:lvlJc w:val="left"/>
      <w:pPr>
        <w:ind w:left="7320" w:hanging="360"/>
      </w:pPr>
      <w:rPr>
        <w:rFonts w:ascii="Wingdings" w:hAnsi="Wingdings" w:hint="default"/>
      </w:rPr>
    </w:lvl>
  </w:abstractNum>
  <w:abstractNum w:abstractNumId="13"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4" w15:restartNumberingAfterBreak="0">
    <w:nsid w:val="4CC310C1"/>
    <w:multiLevelType w:val="hybridMultilevel"/>
    <w:tmpl w:val="FC667916"/>
    <w:lvl w:ilvl="0" w:tplc="702E1BBE">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4D0C0AA8"/>
    <w:multiLevelType w:val="multilevel"/>
    <w:tmpl w:val="B8760EB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AF63A5"/>
    <w:multiLevelType w:val="hybridMultilevel"/>
    <w:tmpl w:val="ED5474DA"/>
    <w:lvl w:ilvl="0" w:tplc="702E1BBE">
      <w:start w:val="1"/>
      <w:numFmt w:val="bullet"/>
      <w:lvlText w:val=""/>
      <w:lvlJc w:val="left"/>
      <w:pPr>
        <w:ind w:left="150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8"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9" w15:restartNumberingAfterBreak="0">
    <w:nsid w:val="59025E52"/>
    <w:multiLevelType w:val="hybridMultilevel"/>
    <w:tmpl w:val="D2D83F00"/>
    <w:lvl w:ilvl="0" w:tplc="04090003">
      <w:start w:val="1"/>
      <w:numFmt w:val="bullet"/>
      <w:lvlText w:val="o"/>
      <w:lvlJc w:val="left"/>
      <w:pPr>
        <w:ind w:left="1500" w:hanging="360"/>
      </w:pPr>
      <w:rPr>
        <w:rFonts w:ascii="Courier New" w:hAnsi="Courier New" w:cs="Courier New" w:hint="default"/>
      </w:rPr>
    </w:lvl>
    <w:lvl w:ilvl="1" w:tplc="FFFFFFFF" w:tentative="1">
      <w:start w:val="1"/>
      <w:numFmt w:val="bullet"/>
      <w:lvlText w:val="o"/>
      <w:lvlJc w:val="left"/>
      <w:pPr>
        <w:ind w:left="2220" w:hanging="360"/>
      </w:pPr>
      <w:rPr>
        <w:rFonts w:ascii="Courier New" w:hAnsi="Courier New" w:cs="Courier New" w:hint="default"/>
      </w:rPr>
    </w:lvl>
    <w:lvl w:ilvl="2" w:tplc="FFFFFFFF" w:tentative="1">
      <w:start w:val="1"/>
      <w:numFmt w:val="bullet"/>
      <w:lvlText w:val=""/>
      <w:lvlJc w:val="left"/>
      <w:pPr>
        <w:ind w:left="2940" w:hanging="360"/>
      </w:pPr>
      <w:rPr>
        <w:rFonts w:ascii="Wingdings" w:hAnsi="Wingdings" w:hint="default"/>
      </w:rPr>
    </w:lvl>
    <w:lvl w:ilvl="3" w:tplc="FFFFFFFF" w:tentative="1">
      <w:start w:val="1"/>
      <w:numFmt w:val="bullet"/>
      <w:lvlText w:val=""/>
      <w:lvlJc w:val="left"/>
      <w:pPr>
        <w:ind w:left="3660" w:hanging="360"/>
      </w:pPr>
      <w:rPr>
        <w:rFonts w:ascii="Symbol" w:hAnsi="Symbol" w:hint="default"/>
      </w:rPr>
    </w:lvl>
    <w:lvl w:ilvl="4" w:tplc="FFFFFFFF" w:tentative="1">
      <w:start w:val="1"/>
      <w:numFmt w:val="bullet"/>
      <w:lvlText w:val="o"/>
      <w:lvlJc w:val="left"/>
      <w:pPr>
        <w:ind w:left="4380" w:hanging="360"/>
      </w:pPr>
      <w:rPr>
        <w:rFonts w:ascii="Courier New" w:hAnsi="Courier New" w:cs="Courier New" w:hint="default"/>
      </w:rPr>
    </w:lvl>
    <w:lvl w:ilvl="5" w:tplc="FFFFFFFF" w:tentative="1">
      <w:start w:val="1"/>
      <w:numFmt w:val="bullet"/>
      <w:lvlText w:val=""/>
      <w:lvlJc w:val="left"/>
      <w:pPr>
        <w:ind w:left="5100" w:hanging="360"/>
      </w:pPr>
      <w:rPr>
        <w:rFonts w:ascii="Wingdings" w:hAnsi="Wingdings" w:hint="default"/>
      </w:rPr>
    </w:lvl>
    <w:lvl w:ilvl="6" w:tplc="FFFFFFFF" w:tentative="1">
      <w:start w:val="1"/>
      <w:numFmt w:val="bullet"/>
      <w:lvlText w:val=""/>
      <w:lvlJc w:val="left"/>
      <w:pPr>
        <w:ind w:left="5820" w:hanging="360"/>
      </w:pPr>
      <w:rPr>
        <w:rFonts w:ascii="Symbol" w:hAnsi="Symbol" w:hint="default"/>
      </w:rPr>
    </w:lvl>
    <w:lvl w:ilvl="7" w:tplc="FFFFFFFF" w:tentative="1">
      <w:start w:val="1"/>
      <w:numFmt w:val="bullet"/>
      <w:lvlText w:val="o"/>
      <w:lvlJc w:val="left"/>
      <w:pPr>
        <w:ind w:left="6540" w:hanging="360"/>
      </w:pPr>
      <w:rPr>
        <w:rFonts w:ascii="Courier New" w:hAnsi="Courier New" w:cs="Courier New" w:hint="default"/>
      </w:rPr>
    </w:lvl>
    <w:lvl w:ilvl="8" w:tplc="FFFFFFFF" w:tentative="1">
      <w:start w:val="1"/>
      <w:numFmt w:val="bullet"/>
      <w:lvlText w:val=""/>
      <w:lvlJc w:val="left"/>
      <w:pPr>
        <w:ind w:left="7260" w:hanging="360"/>
      </w:pPr>
      <w:rPr>
        <w:rFonts w:ascii="Wingdings" w:hAnsi="Wingdings" w:hint="default"/>
      </w:rPr>
    </w:lvl>
  </w:abstractNum>
  <w:abstractNum w:abstractNumId="20"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21" w15:restartNumberingAfterBreak="0">
    <w:nsid w:val="5B813344"/>
    <w:multiLevelType w:val="hybridMultilevel"/>
    <w:tmpl w:val="DB027AEE"/>
    <w:lvl w:ilvl="0" w:tplc="702E1BBE">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22" w15:restartNumberingAfterBreak="0">
    <w:nsid w:val="5C3A66E9"/>
    <w:multiLevelType w:val="hybridMultilevel"/>
    <w:tmpl w:val="B8CC111E"/>
    <w:lvl w:ilvl="0" w:tplc="5CAA4640">
      <w:start w:val="1"/>
      <w:numFmt w:val="upperRoman"/>
      <w:lvlText w:val="%1."/>
      <w:lvlJc w:val="left"/>
      <w:pPr>
        <w:tabs>
          <w:tab w:val="num" w:pos="720"/>
        </w:tabs>
        <w:ind w:left="720" w:hanging="720"/>
      </w:pPr>
    </w:lvl>
    <w:lvl w:ilvl="1" w:tplc="04090001">
      <w:start w:val="1"/>
      <w:numFmt w:val="bullet"/>
      <w:lvlText w:val=""/>
      <w:lvlJc w:val="left"/>
      <w:pPr>
        <w:ind w:left="780" w:hanging="360"/>
      </w:pPr>
      <w:rPr>
        <w:rFonts w:ascii="Symbol" w:hAnsi="Symbol" w:hint="default"/>
      </w:rPr>
    </w:lvl>
    <w:lvl w:ilvl="2" w:tplc="04090001">
      <w:start w:val="1"/>
      <w:numFmt w:val="bullet"/>
      <w:lvlText w:val=""/>
      <w:lvlJc w:val="left"/>
      <w:pPr>
        <w:ind w:left="1200" w:hanging="360"/>
      </w:pPr>
      <w:rPr>
        <w:rFonts w:ascii="Symbol" w:hAnsi="Symbol"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23"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4"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307DBC"/>
    <w:multiLevelType w:val="hybridMultilevel"/>
    <w:tmpl w:val="BAB669DE"/>
    <w:lvl w:ilvl="0" w:tplc="F34E77F4">
      <w:start w:val="1"/>
      <w:numFmt w:val="decimal"/>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27"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8" w15:restartNumberingAfterBreak="0">
    <w:nsid w:val="7AC232AC"/>
    <w:multiLevelType w:val="multilevel"/>
    <w:tmpl w:val="0DB8C924"/>
    <w:lvl w:ilvl="0">
      <w:start w:val="1"/>
      <w:numFmt w:val="upperRoman"/>
      <w:lvlText w:val="%1."/>
      <w:lvlJc w:val="left"/>
      <w:pPr>
        <w:ind w:left="720" w:hanging="720"/>
      </w:pPr>
      <w:rPr>
        <w:vertAlign w:val="baseline"/>
      </w:rPr>
    </w:lvl>
    <w:lvl w:ilvl="1">
      <w:start w:val="1"/>
      <w:numFmt w:val="bullet"/>
      <w:lvlText w:val="-"/>
      <w:lvlJc w:val="left"/>
      <w:pPr>
        <w:ind w:left="780" w:hanging="360"/>
      </w:pPr>
      <w:rPr>
        <w:rFonts w:ascii="Times New Roman" w:eastAsia="Times New Roman" w:hAnsi="Times New Roman" w:cs="Times New Roman"/>
        <w:vertAlign w:val="baseline"/>
      </w:rPr>
    </w:lvl>
    <w:lvl w:ilvl="2">
      <w:numFmt w:val="bullet"/>
      <w:lvlText w:val="-"/>
      <w:lvlJc w:val="left"/>
      <w:pPr>
        <w:ind w:left="360" w:hanging="360"/>
      </w:pPr>
      <w:rPr>
        <w:rFonts w:ascii="Times New Roman" w:eastAsia="SimSun" w:hAnsi="Times New Roman" w:cs="Times New Roman" w:hint="default"/>
      </w:rPr>
    </w:lvl>
    <w:lvl w:ilvl="3">
      <w:numFmt w:val="bullet"/>
      <w:lvlText w:val="+"/>
      <w:lvlJc w:val="left"/>
      <w:pPr>
        <w:ind w:left="1620" w:hanging="360"/>
      </w:pPr>
      <w:rPr>
        <w:rFonts w:ascii="Noto Sans Symbols" w:eastAsia="Noto Sans Symbols" w:hAnsi="Noto Sans Symbols" w:cs="Noto Sans Symbols"/>
        <w:vertAlign w:val="baseline"/>
      </w:rPr>
    </w:lvl>
    <w:lvl w:ilvl="4">
      <w:start w:val="1"/>
      <w:numFmt w:val="decimal"/>
      <w:lvlText w:val="%5."/>
      <w:lvlJc w:val="left"/>
      <w:pPr>
        <w:ind w:left="2100" w:hanging="420"/>
      </w:pPr>
      <w:rPr>
        <w:rFonts w:ascii="Times New Roman" w:eastAsia="Times New Roman" w:hAnsi="Times New Roman" w:cs="Times New Roman"/>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29" w15:restartNumberingAfterBreak="0">
    <w:nsid w:val="7B3F6D26"/>
    <w:multiLevelType w:val="multilevel"/>
    <w:tmpl w:val="336E6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2377541">
    <w:abstractNumId w:val="6"/>
  </w:num>
  <w:num w:numId="2" w16cid:durableId="794249018">
    <w:abstractNumId w:val="13"/>
  </w:num>
  <w:num w:numId="3" w16cid:durableId="1132287414">
    <w:abstractNumId w:val="23"/>
  </w:num>
  <w:num w:numId="4" w16cid:durableId="1639147030">
    <w:abstractNumId w:val="17"/>
  </w:num>
  <w:num w:numId="5" w16cid:durableId="684138868">
    <w:abstractNumId w:val="27"/>
  </w:num>
  <w:num w:numId="6" w16cid:durableId="495459289">
    <w:abstractNumId w:val="1"/>
  </w:num>
  <w:num w:numId="7" w16cid:durableId="131676086">
    <w:abstractNumId w:val="18"/>
  </w:num>
  <w:num w:numId="8" w16cid:durableId="90396834">
    <w:abstractNumId w:val="8"/>
  </w:num>
  <w:num w:numId="9" w16cid:durableId="337536717">
    <w:abstractNumId w:val="22"/>
  </w:num>
  <w:num w:numId="10" w16cid:durableId="184632788">
    <w:abstractNumId w:val="2"/>
  </w:num>
  <w:num w:numId="11" w16cid:durableId="489519944">
    <w:abstractNumId w:val="10"/>
  </w:num>
  <w:num w:numId="12" w16cid:durableId="1258716141">
    <w:abstractNumId w:val="24"/>
  </w:num>
  <w:num w:numId="13" w16cid:durableId="232160335">
    <w:abstractNumId w:val="9"/>
  </w:num>
  <w:num w:numId="14" w16cid:durableId="668680471">
    <w:abstractNumId w:val="25"/>
  </w:num>
  <w:num w:numId="15" w16cid:durableId="1270432757">
    <w:abstractNumId w:val="22"/>
  </w:num>
  <w:num w:numId="16" w16cid:durableId="1031611463">
    <w:abstractNumId w:val="20"/>
  </w:num>
  <w:num w:numId="17" w16cid:durableId="2129884771">
    <w:abstractNumId w:val="4"/>
  </w:num>
  <w:num w:numId="18" w16cid:durableId="2025403096">
    <w:abstractNumId w:val="16"/>
  </w:num>
  <w:num w:numId="19" w16cid:durableId="1390885977">
    <w:abstractNumId w:val="21"/>
  </w:num>
  <w:num w:numId="20" w16cid:durableId="1646356438">
    <w:abstractNumId w:val="5"/>
  </w:num>
  <w:num w:numId="21" w16cid:durableId="1209761524">
    <w:abstractNumId w:val="29"/>
  </w:num>
  <w:num w:numId="22" w16cid:durableId="460730883">
    <w:abstractNumId w:val="14"/>
  </w:num>
  <w:num w:numId="23" w16cid:durableId="1531454384">
    <w:abstractNumId w:val="7"/>
  </w:num>
  <w:num w:numId="24" w16cid:durableId="1294284809">
    <w:abstractNumId w:val="3"/>
  </w:num>
  <w:num w:numId="25" w16cid:durableId="144246353">
    <w:abstractNumId w:val="12"/>
  </w:num>
  <w:num w:numId="26" w16cid:durableId="1430470042">
    <w:abstractNumId w:val="15"/>
  </w:num>
  <w:num w:numId="27" w16cid:durableId="1295065690">
    <w:abstractNumId w:val="28"/>
    <w:lvlOverride w:ilvl="0">
      <w:startOverride w:val="1"/>
    </w:lvlOverride>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14160509">
    <w:abstractNumId w:val="26"/>
  </w:num>
  <w:num w:numId="29" w16cid:durableId="1896117795">
    <w:abstractNumId w:val="0"/>
  </w:num>
  <w:num w:numId="30" w16cid:durableId="569462137">
    <w:abstractNumId w:val="11"/>
  </w:num>
  <w:num w:numId="31" w16cid:durableId="12726615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yNTYwMzO0NDZS0lEKTi0uzszPAykwrwUAyR/xZiwAAAA="/>
  </w:docVars>
  <w:rsids>
    <w:rsidRoot w:val="002B4977"/>
    <w:rsid w:val="00000436"/>
    <w:rsid w:val="000054C8"/>
    <w:rsid w:val="00010A09"/>
    <w:rsid w:val="00035AFA"/>
    <w:rsid w:val="000457CC"/>
    <w:rsid w:val="00047CDE"/>
    <w:rsid w:val="00047DC0"/>
    <w:rsid w:val="0005463D"/>
    <w:rsid w:val="00055CFE"/>
    <w:rsid w:val="00062079"/>
    <w:rsid w:val="000647F3"/>
    <w:rsid w:val="00073FE1"/>
    <w:rsid w:val="00080FDA"/>
    <w:rsid w:val="000833D6"/>
    <w:rsid w:val="000868E1"/>
    <w:rsid w:val="00092725"/>
    <w:rsid w:val="00094CB9"/>
    <w:rsid w:val="000954BA"/>
    <w:rsid w:val="00097223"/>
    <w:rsid w:val="000A3614"/>
    <w:rsid w:val="000A4FEB"/>
    <w:rsid w:val="000A724E"/>
    <w:rsid w:val="000C1FB3"/>
    <w:rsid w:val="000C43F1"/>
    <w:rsid w:val="000C56AC"/>
    <w:rsid w:val="000C64D5"/>
    <w:rsid w:val="000D078C"/>
    <w:rsid w:val="000D0D05"/>
    <w:rsid w:val="000D5462"/>
    <w:rsid w:val="000F0E28"/>
    <w:rsid w:val="000F451E"/>
    <w:rsid w:val="000F506D"/>
    <w:rsid w:val="00104857"/>
    <w:rsid w:val="001056CE"/>
    <w:rsid w:val="00110575"/>
    <w:rsid w:val="00113D81"/>
    <w:rsid w:val="001149A5"/>
    <w:rsid w:val="00125DFD"/>
    <w:rsid w:val="00127CEB"/>
    <w:rsid w:val="0013099A"/>
    <w:rsid w:val="00132768"/>
    <w:rsid w:val="00134276"/>
    <w:rsid w:val="00136C35"/>
    <w:rsid w:val="001379F7"/>
    <w:rsid w:val="00141123"/>
    <w:rsid w:val="001424BD"/>
    <w:rsid w:val="0014744E"/>
    <w:rsid w:val="00150DAB"/>
    <w:rsid w:val="00154482"/>
    <w:rsid w:val="00160302"/>
    <w:rsid w:val="00162304"/>
    <w:rsid w:val="001638A1"/>
    <w:rsid w:val="00166B42"/>
    <w:rsid w:val="00170A25"/>
    <w:rsid w:val="0018212D"/>
    <w:rsid w:val="0018423D"/>
    <w:rsid w:val="00184B4B"/>
    <w:rsid w:val="00186D93"/>
    <w:rsid w:val="001876F7"/>
    <w:rsid w:val="00191970"/>
    <w:rsid w:val="001932DB"/>
    <w:rsid w:val="00195C02"/>
    <w:rsid w:val="001968FA"/>
    <w:rsid w:val="001A0A88"/>
    <w:rsid w:val="001A2E2C"/>
    <w:rsid w:val="001A2F14"/>
    <w:rsid w:val="001A7868"/>
    <w:rsid w:val="001B6C5E"/>
    <w:rsid w:val="001C189A"/>
    <w:rsid w:val="001C215F"/>
    <w:rsid w:val="001C2216"/>
    <w:rsid w:val="001C2AEA"/>
    <w:rsid w:val="001C3C7D"/>
    <w:rsid w:val="001C4F5F"/>
    <w:rsid w:val="001C5353"/>
    <w:rsid w:val="001C6A34"/>
    <w:rsid w:val="001D480F"/>
    <w:rsid w:val="001D4E67"/>
    <w:rsid w:val="001D7720"/>
    <w:rsid w:val="001E53BB"/>
    <w:rsid w:val="001F0CE6"/>
    <w:rsid w:val="001F211B"/>
    <w:rsid w:val="001F326B"/>
    <w:rsid w:val="001F3A81"/>
    <w:rsid w:val="001F5999"/>
    <w:rsid w:val="00202660"/>
    <w:rsid w:val="00210887"/>
    <w:rsid w:val="00212AC4"/>
    <w:rsid w:val="00214A81"/>
    <w:rsid w:val="00215D0F"/>
    <w:rsid w:val="0021634A"/>
    <w:rsid w:val="00216904"/>
    <w:rsid w:val="00224A02"/>
    <w:rsid w:val="00225A7A"/>
    <w:rsid w:val="00226EB9"/>
    <w:rsid w:val="00231719"/>
    <w:rsid w:val="002342FD"/>
    <w:rsid w:val="00234F23"/>
    <w:rsid w:val="002500ED"/>
    <w:rsid w:val="00262CB8"/>
    <w:rsid w:val="00265804"/>
    <w:rsid w:val="00267B5E"/>
    <w:rsid w:val="00271910"/>
    <w:rsid w:val="00274A56"/>
    <w:rsid w:val="002A3124"/>
    <w:rsid w:val="002A3AF6"/>
    <w:rsid w:val="002B4977"/>
    <w:rsid w:val="002B63FC"/>
    <w:rsid w:val="002C0176"/>
    <w:rsid w:val="002C0E72"/>
    <w:rsid w:val="002C14C8"/>
    <w:rsid w:val="002C3C4F"/>
    <w:rsid w:val="002C40BF"/>
    <w:rsid w:val="002C5B7A"/>
    <w:rsid w:val="002C5B82"/>
    <w:rsid w:val="002C6433"/>
    <w:rsid w:val="002C79A2"/>
    <w:rsid w:val="002D01F4"/>
    <w:rsid w:val="002D303E"/>
    <w:rsid w:val="002D34E3"/>
    <w:rsid w:val="002D4193"/>
    <w:rsid w:val="002D54C4"/>
    <w:rsid w:val="002E42EC"/>
    <w:rsid w:val="002F0043"/>
    <w:rsid w:val="002F1252"/>
    <w:rsid w:val="002F1440"/>
    <w:rsid w:val="002F30F1"/>
    <w:rsid w:val="002F39EA"/>
    <w:rsid w:val="002F48BD"/>
    <w:rsid w:val="00314BAA"/>
    <w:rsid w:val="00315A2C"/>
    <w:rsid w:val="00315A3D"/>
    <w:rsid w:val="003166D6"/>
    <w:rsid w:val="0032350C"/>
    <w:rsid w:val="003303B7"/>
    <w:rsid w:val="003420D1"/>
    <w:rsid w:val="003452F9"/>
    <w:rsid w:val="003479D6"/>
    <w:rsid w:val="0035213A"/>
    <w:rsid w:val="003562A3"/>
    <w:rsid w:val="00357C0F"/>
    <w:rsid w:val="003600EF"/>
    <w:rsid w:val="0036196C"/>
    <w:rsid w:val="00365CD9"/>
    <w:rsid w:val="0037271F"/>
    <w:rsid w:val="0037527C"/>
    <w:rsid w:val="00377ACD"/>
    <w:rsid w:val="003802BE"/>
    <w:rsid w:val="00380556"/>
    <w:rsid w:val="003822D2"/>
    <w:rsid w:val="00382F55"/>
    <w:rsid w:val="0039252E"/>
    <w:rsid w:val="003946F6"/>
    <w:rsid w:val="00394ABB"/>
    <w:rsid w:val="003976B8"/>
    <w:rsid w:val="003A687F"/>
    <w:rsid w:val="003B29BB"/>
    <w:rsid w:val="003C0B83"/>
    <w:rsid w:val="003D0EE9"/>
    <w:rsid w:val="003D33D2"/>
    <w:rsid w:val="003D384F"/>
    <w:rsid w:val="003D638F"/>
    <w:rsid w:val="003D6925"/>
    <w:rsid w:val="003E216F"/>
    <w:rsid w:val="003E2A9B"/>
    <w:rsid w:val="003E57E9"/>
    <w:rsid w:val="003F25C8"/>
    <w:rsid w:val="003F6D81"/>
    <w:rsid w:val="00417B4B"/>
    <w:rsid w:val="00421C0F"/>
    <w:rsid w:val="004307CA"/>
    <w:rsid w:val="00430847"/>
    <w:rsid w:val="00434382"/>
    <w:rsid w:val="00435303"/>
    <w:rsid w:val="004413AE"/>
    <w:rsid w:val="00442640"/>
    <w:rsid w:val="00445555"/>
    <w:rsid w:val="004456DB"/>
    <w:rsid w:val="0045716D"/>
    <w:rsid w:val="0046167D"/>
    <w:rsid w:val="00461E49"/>
    <w:rsid w:val="004636FB"/>
    <w:rsid w:val="004671E2"/>
    <w:rsid w:val="00472C15"/>
    <w:rsid w:val="004765FD"/>
    <w:rsid w:val="00476EA2"/>
    <w:rsid w:val="00481725"/>
    <w:rsid w:val="0048756C"/>
    <w:rsid w:val="00490D0E"/>
    <w:rsid w:val="00497BED"/>
    <w:rsid w:val="004A283E"/>
    <w:rsid w:val="004A2D8B"/>
    <w:rsid w:val="004A6693"/>
    <w:rsid w:val="004A7D52"/>
    <w:rsid w:val="004B0A8A"/>
    <w:rsid w:val="004B0BD3"/>
    <w:rsid w:val="004B760C"/>
    <w:rsid w:val="004C039E"/>
    <w:rsid w:val="004C309B"/>
    <w:rsid w:val="004D04BE"/>
    <w:rsid w:val="004D3BD8"/>
    <w:rsid w:val="004D4B91"/>
    <w:rsid w:val="004D657B"/>
    <w:rsid w:val="004E0C7F"/>
    <w:rsid w:val="004E4567"/>
    <w:rsid w:val="004E6970"/>
    <w:rsid w:val="004F1272"/>
    <w:rsid w:val="004F387F"/>
    <w:rsid w:val="004F5D05"/>
    <w:rsid w:val="004F6C12"/>
    <w:rsid w:val="00500ED1"/>
    <w:rsid w:val="0050764A"/>
    <w:rsid w:val="00512868"/>
    <w:rsid w:val="00516629"/>
    <w:rsid w:val="005208F0"/>
    <w:rsid w:val="00522CB7"/>
    <w:rsid w:val="00522FDE"/>
    <w:rsid w:val="005233F2"/>
    <w:rsid w:val="00526DB0"/>
    <w:rsid w:val="00527783"/>
    <w:rsid w:val="00530530"/>
    <w:rsid w:val="005317F0"/>
    <w:rsid w:val="00535260"/>
    <w:rsid w:val="00536420"/>
    <w:rsid w:val="00536680"/>
    <w:rsid w:val="00542BA5"/>
    <w:rsid w:val="00542DAA"/>
    <w:rsid w:val="00546BD6"/>
    <w:rsid w:val="00556F6F"/>
    <w:rsid w:val="00565406"/>
    <w:rsid w:val="0056574E"/>
    <w:rsid w:val="005720B7"/>
    <w:rsid w:val="00572F28"/>
    <w:rsid w:val="005746B1"/>
    <w:rsid w:val="00580C1A"/>
    <w:rsid w:val="00581D31"/>
    <w:rsid w:val="00586E5B"/>
    <w:rsid w:val="0059045A"/>
    <w:rsid w:val="00592344"/>
    <w:rsid w:val="005A176B"/>
    <w:rsid w:val="005A32B8"/>
    <w:rsid w:val="005A5349"/>
    <w:rsid w:val="005A63B7"/>
    <w:rsid w:val="005A71DA"/>
    <w:rsid w:val="005B4868"/>
    <w:rsid w:val="005B7577"/>
    <w:rsid w:val="005C08AD"/>
    <w:rsid w:val="005C56EF"/>
    <w:rsid w:val="005D08AC"/>
    <w:rsid w:val="005E09EC"/>
    <w:rsid w:val="005E122E"/>
    <w:rsid w:val="005E3DDB"/>
    <w:rsid w:val="005E718B"/>
    <w:rsid w:val="005F338B"/>
    <w:rsid w:val="005F3D72"/>
    <w:rsid w:val="005F7884"/>
    <w:rsid w:val="00600A4C"/>
    <w:rsid w:val="00601C03"/>
    <w:rsid w:val="00611CAE"/>
    <w:rsid w:val="006138C3"/>
    <w:rsid w:val="006141EE"/>
    <w:rsid w:val="00617B11"/>
    <w:rsid w:val="00620D45"/>
    <w:rsid w:val="006223B0"/>
    <w:rsid w:val="00627BB1"/>
    <w:rsid w:val="00627E44"/>
    <w:rsid w:val="00631B2E"/>
    <w:rsid w:val="006320A9"/>
    <w:rsid w:val="006325BC"/>
    <w:rsid w:val="00635AFB"/>
    <w:rsid w:val="0063724B"/>
    <w:rsid w:val="00645EAF"/>
    <w:rsid w:val="0064642D"/>
    <w:rsid w:val="0065079C"/>
    <w:rsid w:val="0065264F"/>
    <w:rsid w:val="006614A5"/>
    <w:rsid w:val="006640CC"/>
    <w:rsid w:val="00664A55"/>
    <w:rsid w:val="00666927"/>
    <w:rsid w:val="00666ED8"/>
    <w:rsid w:val="00674950"/>
    <w:rsid w:val="00676EAC"/>
    <w:rsid w:val="00677C4F"/>
    <w:rsid w:val="0068111B"/>
    <w:rsid w:val="006831E2"/>
    <w:rsid w:val="006860A9"/>
    <w:rsid w:val="00687369"/>
    <w:rsid w:val="00692354"/>
    <w:rsid w:val="00695C1E"/>
    <w:rsid w:val="00697715"/>
    <w:rsid w:val="006A2055"/>
    <w:rsid w:val="006B08F4"/>
    <w:rsid w:val="006C03D1"/>
    <w:rsid w:val="006C05E3"/>
    <w:rsid w:val="006C122D"/>
    <w:rsid w:val="006C415C"/>
    <w:rsid w:val="006C42C0"/>
    <w:rsid w:val="006D2815"/>
    <w:rsid w:val="006D354F"/>
    <w:rsid w:val="006D4005"/>
    <w:rsid w:val="006D4A1B"/>
    <w:rsid w:val="006D4E83"/>
    <w:rsid w:val="006D6037"/>
    <w:rsid w:val="006E2353"/>
    <w:rsid w:val="006E2D87"/>
    <w:rsid w:val="006E5C47"/>
    <w:rsid w:val="006E6493"/>
    <w:rsid w:val="006F127F"/>
    <w:rsid w:val="006F43C4"/>
    <w:rsid w:val="007017E6"/>
    <w:rsid w:val="00703353"/>
    <w:rsid w:val="007057DD"/>
    <w:rsid w:val="00710C0F"/>
    <w:rsid w:val="00711B0C"/>
    <w:rsid w:val="00722051"/>
    <w:rsid w:val="0072329A"/>
    <w:rsid w:val="00727306"/>
    <w:rsid w:val="00727EF7"/>
    <w:rsid w:val="00730F64"/>
    <w:rsid w:val="0073561E"/>
    <w:rsid w:val="00736794"/>
    <w:rsid w:val="0074365A"/>
    <w:rsid w:val="00745001"/>
    <w:rsid w:val="00745CB7"/>
    <w:rsid w:val="007467C7"/>
    <w:rsid w:val="00751E10"/>
    <w:rsid w:val="00757B70"/>
    <w:rsid w:val="00761FB8"/>
    <w:rsid w:val="00762B6B"/>
    <w:rsid w:val="00773907"/>
    <w:rsid w:val="00777BB9"/>
    <w:rsid w:val="00783297"/>
    <w:rsid w:val="00784B3E"/>
    <w:rsid w:val="00785E9B"/>
    <w:rsid w:val="0079005C"/>
    <w:rsid w:val="00791214"/>
    <w:rsid w:val="007A22CE"/>
    <w:rsid w:val="007D0F8F"/>
    <w:rsid w:val="007D2721"/>
    <w:rsid w:val="007D4AFB"/>
    <w:rsid w:val="007E111A"/>
    <w:rsid w:val="007E2A32"/>
    <w:rsid w:val="007E5AA5"/>
    <w:rsid w:val="007E71C8"/>
    <w:rsid w:val="007F1815"/>
    <w:rsid w:val="007F18D2"/>
    <w:rsid w:val="007F193B"/>
    <w:rsid w:val="007F2825"/>
    <w:rsid w:val="00800BCE"/>
    <w:rsid w:val="00803607"/>
    <w:rsid w:val="00804B05"/>
    <w:rsid w:val="00805A54"/>
    <w:rsid w:val="008077A2"/>
    <w:rsid w:val="00807884"/>
    <w:rsid w:val="008100B0"/>
    <w:rsid w:val="00810D77"/>
    <w:rsid w:val="00814C9F"/>
    <w:rsid w:val="00821C00"/>
    <w:rsid w:val="00822405"/>
    <w:rsid w:val="00822865"/>
    <w:rsid w:val="00831AD1"/>
    <w:rsid w:val="0083578E"/>
    <w:rsid w:val="00841728"/>
    <w:rsid w:val="00842166"/>
    <w:rsid w:val="008609AD"/>
    <w:rsid w:val="00861C99"/>
    <w:rsid w:val="00863451"/>
    <w:rsid w:val="00865D13"/>
    <w:rsid w:val="00873A3A"/>
    <w:rsid w:val="008762FE"/>
    <w:rsid w:val="008823D1"/>
    <w:rsid w:val="00882F4A"/>
    <w:rsid w:val="008875B3"/>
    <w:rsid w:val="008948A4"/>
    <w:rsid w:val="008A626A"/>
    <w:rsid w:val="008A75AF"/>
    <w:rsid w:val="008B1036"/>
    <w:rsid w:val="008B1154"/>
    <w:rsid w:val="008B3ED6"/>
    <w:rsid w:val="008B5CE3"/>
    <w:rsid w:val="008C06A5"/>
    <w:rsid w:val="008C2964"/>
    <w:rsid w:val="008C6432"/>
    <w:rsid w:val="008D0D38"/>
    <w:rsid w:val="008D24CF"/>
    <w:rsid w:val="008E17C7"/>
    <w:rsid w:val="008F0297"/>
    <w:rsid w:val="008F0F1D"/>
    <w:rsid w:val="008F5EF1"/>
    <w:rsid w:val="008F735C"/>
    <w:rsid w:val="00906106"/>
    <w:rsid w:val="0091656A"/>
    <w:rsid w:val="00917822"/>
    <w:rsid w:val="009236EE"/>
    <w:rsid w:val="0092725B"/>
    <w:rsid w:val="009341B9"/>
    <w:rsid w:val="00942105"/>
    <w:rsid w:val="009452C6"/>
    <w:rsid w:val="00947758"/>
    <w:rsid w:val="009516D8"/>
    <w:rsid w:val="0095287F"/>
    <w:rsid w:val="00952A25"/>
    <w:rsid w:val="009540CC"/>
    <w:rsid w:val="00957DD4"/>
    <w:rsid w:val="00957FBE"/>
    <w:rsid w:val="00960DE0"/>
    <w:rsid w:val="00983098"/>
    <w:rsid w:val="00983625"/>
    <w:rsid w:val="0098464F"/>
    <w:rsid w:val="00985AD4"/>
    <w:rsid w:val="0099020F"/>
    <w:rsid w:val="009936EC"/>
    <w:rsid w:val="00993C88"/>
    <w:rsid w:val="009A0DBB"/>
    <w:rsid w:val="009A1646"/>
    <w:rsid w:val="009A2209"/>
    <w:rsid w:val="009A5206"/>
    <w:rsid w:val="009B2502"/>
    <w:rsid w:val="009B5773"/>
    <w:rsid w:val="009B57CC"/>
    <w:rsid w:val="009C0097"/>
    <w:rsid w:val="009D2812"/>
    <w:rsid w:val="009D32AF"/>
    <w:rsid w:val="009E0ACD"/>
    <w:rsid w:val="009E1F04"/>
    <w:rsid w:val="009E22CB"/>
    <w:rsid w:val="009E59EA"/>
    <w:rsid w:val="009F51A8"/>
    <w:rsid w:val="009F5A17"/>
    <w:rsid w:val="009F6D1E"/>
    <w:rsid w:val="00A04AB6"/>
    <w:rsid w:val="00A07429"/>
    <w:rsid w:val="00A1452D"/>
    <w:rsid w:val="00A158AA"/>
    <w:rsid w:val="00A17528"/>
    <w:rsid w:val="00A1797A"/>
    <w:rsid w:val="00A271F5"/>
    <w:rsid w:val="00A27C05"/>
    <w:rsid w:val="00A301E5"/>
    <w:rsid w:val="00A303E8"/>
    <w:rsid w:val="00A3144F"/>
    <w:rsid w:val="00A321D2"/>
    <w:rsid w:val="00A32DE2"/>
    <w:rsid w:val="00A366B9"/>
    <w:rsid w:val="00A4529B"/>
    <w:rsid w:val="00A50900"/>
    <w:rsid w:val="00A54C97"/>
    <w:rsid w:val="00A567AD"/>
    <w:rsid w:val="00A6420B"/>
    <w:rsid w:val="00A64F2A"/>
    <w:rsid w:val="00A7516C"/>
    <w:rsid w:val="00A75A35"/>
    <w:rsid w:val="00A830E6"/>
    <w:rsid w:val="00A85035"/>
    <w:rsid w:val="00A87197"/>
    <w:rsid w:val="00A9743F"/>
    <w:rsid w:val="00AA4117"/>
    <w:rsid w:val="00AA59BA"/>
    <w:rsid w:val="00AB20D3"/>
    <w:rsid w:val="00AB514E"/>
    <w:rsid w:val="00AB64C6"/>
    <w:rsid w:val="00AD175B"/>
    <w:rsid w:val="00AD7640"/>
    <w:rsid w:val="00AE03A3"/>
    <w:rsid w:val="00AE3283"/>
    <w:rsid w:val="00AE6E3C"/>
    <w:rsid w:val="00AE743E"/>
    <w:rsid w:val="00AF128E"/>
    <w:rsid w:val="00AF1D8E"/>
    <w:rsid w:val="00AF2B2C"/>
    <w:rsid w:val="00B04E45"/>
    <w:rsid w:val="00B171FA"/>
    <w:rsid w:val="00B21869"/>
    <w:rsid w:val="00B3086A"/>
    <w:rsid w:val="00B31EE3"/>
    <w:rsid w:val="00B41DD6"/>
    <w:rsid w:val="00B474EC"/>
    <w:rsid w:val="00B54A8A"/>
    <w:rsid w:val="00B606EE"/>
    <w:rsid w:val="00B62D51"/>
    <w:rsid w:val="00B71321"/>
    <w:rsid w:val="00B7795A"/>
    <w:rsid w:val="00B810EA"/>
    <w:rsid w:val="00B84907"/>
    <w:rsid w:val="00B87639"/>
    <w:rsid w:val="00B90106"/>
    <w:rsid w:val="00B9645E"/>
    <w:rsid w:val="00B97C11"/>
    <w:rsid w:val="00BA5C48"/>
    <w:rsid w:val="00BA6127"/>
    <w:rsid w:val="00BA7B48"/>
    <w:rsid w:val="00BB2BAA"/>
    <w:rsid w:val="00BB6782"/>
    <w:rsid w:val="00BC024D"/>
    <w:rsid w:val="00BC43B8"/>
    <w:rsid w:val="00BC6467"/>
    <w:rsid w:val="00BC7ECA"/>
    <w:rsid w:val="00BD0E91"/>
    <w:rsid w:val="00BE4C8E"/>
    <w:rsid w:val="00BE7094"/>
    <w:rsid w:val="00BE7FA5"/>
    <w:rsid w:val="00BF022B"/>
    <w:rsid w:val="00BF13A4"/>
    <w:rsid w:val="00BF57EB"/>
    <w:rsid w:val="00C06A12"/>
    <w:rsid w:val="00C11F14"/>
    <w:rsid w:val="00C126DB"/>
    <w:rsid w:val="00C14234"/>
    <w:rsid w:val="00C17FCB"/>
    <w:rsid w:val="00C22250"/>
    <w:rsid w:val="00C2237A"/>
    <w:rsid w:val="00C40F9D"/>
    <w:rsid w:val="00C42780"/>
    <w:rsid w:val="00C4289E"/>
    <w:rsid w:val="00C45C56"/>
    <w:rsid w:val="00C5205E"/>
    <w:rsid w:val="00C523F0"/>
    <w:rsid w:val="00C52D02"/>
    <w:rsid w:val="00C53081"/>
    <w:rsid w:val="00C53DC8"/>
    <w:rsid w:val="00C56CD2"/>
    <w:rsid w:val="00C57749"/>
    <w:rsid w:val="00C6142C"/>
    <w:rsid w:val="00C65112"/>
    <w:rsid w:val="00C65188"/>
    <w:rsid w:val="00C656D6"/>
    <w:rsid w:val="00C76282"/>
    <w:rsid w:val="00C76CBA"/>
    <w:rsid w:val="00C8114C"/>
    <w:rsid w:val="00C8117A"/>
    <w:rsid w:val="00C8177A"/>
    <w:rsid w:val="00C82BEC"/>
    <w:rsid w:val="00C869E3"/>
    <w:rsid w:val="00C90A71"/>
    <w:rsid w:val="00C960B7"/>
    <w:rsid w:val="00C97E1F"/>
    <w:rsid w:val="00CA519E"/>
    <w:rsid w:val="00CA6A80"/>
    <w:rsid w:val="00CB5978"/>
    <w:rsid w:val="00CB731D"/>
    <w:rsid w:val="00CC5EE1"/>
    <w:rsid w:val="00CC7A9A"/>
    <w:rsid w:val="00CD2172"/>
    <w:rsid w:val="00CE4097"/>
    <w:rsid w:val="00CE5977"/>
    <w:rsid w:val="00CF543F"/>
    <w:rsid w:val="00CF7385"/>
    <w:rsid w:val="00D01408"/>
    <w:rsid w:val="00D03192"/>
    <w:rsid w:val="00D2044B"/>
    <w:rsid w:val="00D25B27"/>
    <w:rsid w:val="00D40EDE"/>
    <w:rsid w:val="00D41179"/>
    <w:rsid w:val="00D41475"/>
    <w:rsid w:val="00D43C46"/>
    <w:rsid w:val="00D445AE"/>
    <w:rsid w:val="00D45CE3"/>
    <w:rsid w:val="00D463B0"/>
    <w:rsid w:val="00D472B4"/>
    <w:rsid w:val="00D53A6B"/>
    <w:rsid w:val="00D54D39"/>
    <w:rsid w:val="00D57DED"/>
    <w:rsid w:val="00D634B2"/>
    <w:rsid w:val="00D726EB"/>
    <w:rsid w:val="00D72D01"/>
    <w:rsid w:val="00D76983"/>
    <w:rsid w:val="00D77DE3"/>
    <w:rsid w:val="00D818B9"/>
    <w:rsid w:val="00D86450"/>
    <w:rsid w:val="00D92C6F"/>
    <w:rsid w:val="00D94F69"/>
    <w:rsid w:val="00D95E2B"/>
    <w:rsid w:val="00DA2661"/>
    <w:rsid w:val="00DB4305"/>
    <w:rsid w:val="00DB6E4F"/>
    <w:rsid w:val="00DB704F"/>
    <w:rsid w:val="00DC0164"/>
    <w:rsid w:val="00DC02A3"/>
    <w:rsid w:val="00DC07EA"/>
    <w:rsid w:val="00DC0A5F"/>
    <w:rsid w:val="00DC1204"/>
    <w:rsid w:val="00DC2064"/>
    <w:rsid w:val="00DC3B9D"/>
    <w:rsid w:val="00DC5725"/>
    <w:rsid w:val="00DD284E"/>
    <w:rsid w:val="00DE7254"/>
    <w:rsid w:val="00DF05FB"/>
    <w:rsid w:val="00E11B67"/>
    <w:rsid w:val="00E14E18"/>
    <w:rsid w:val="00E4054A"/>
    <w:rsid w:val="00E435BB"/>
    <w:rsid w:val="00E448F6"/>
    <w:rsid w:val="00E47439"/>
    <w:rsid w:val="00E5024A"/>
    <w:rsid w:val="00E54903"/>
    <w:rsid w:val="00E70D3F"/>
    <w:rsid w:val="00E73FDA"/>
    <w:rsid w:val="00E774F4"/>
    <w:rsid w:val="00E83FE0"/>
    <w:rsid w:val="00E85F44"/>
    <w:rsid w:val="00E90417"/>
    <w:rsid w:val="00EA44C5"/>
    <w:rsid w:val="00EA7F00"/>
    <w:rsid w:val="00EB1193"/>
    <w:rsid w:val="00EB31C5"/>
    <w:rsid w:val="00EB3966"/>
    <w:rsid w:val="00EB3AA7"/>
    <w:rsid w:val="00EC13D1"/>
    <w:rsid w:val="00EC1798"/>
    <w:rsid w:val="00EC4EE1"/>
    <w:rsid w:val="00EC6CE9"/>
    <w:rsid w:val="00EC7818"/>
    <w:rsid w:val="00ED035F"/>
    <w:rsid w:val="00ED10B9"/>
    <w:rsid w:val="00ED1DCC"/>
    <w:rsid w:val="00ED4557"/>
    <w:rsid w:val="00ED4865"/>
    <w:rsid w:val="00ED7871"/>
    <w:rsid w:val="00EE22B0"/>
    <w:rsid w:val="00EE7AD5"/>
    <w:rsid w:val="00EF00BB"/>
    <w:rsid w:val="00EF722E"/>
    <w:rsid w:val="00F00742"/>
    <w:rsid w:val="00F00D27"/>
    <w:rsid w:val="00F00F38"/>
    <w:rsid w:val="00F064B9"/>
    <w:rsid w:val="00F12C0E"/>
    <w:rsid w:val="00F139A2"/>
    <w:rsid w:val="00F16E24"/>
    <w:rsid w:val="00F302D7"/>
    <w:rsid w:val="00F370DD"/>
    <w:rsid w:val="00F42809"/>
    <w:rsid w:val="00F442A8"/>
    <w:rsid w:val="00F4718C"/>
    <w:rsid w:val="00F5266E"/>
    <w:rsid w:val="00F53811"/>
    <w:rsid w:val="00F55A3C"/>
    <w:rsid w:val="00F55C74"/>
    <w:rsid w:val="00F56FF4"/>
    <w:rsid w:val="00F60A5C"/>
    <w:rsid w:val="00F61388"/>
    <w:rsid w:val="00F667B2"/>
    <w:rsid w:val="00F73DDE"/>
    <w:rsid w:val="00F7598B"/>
    <w:rsid w:val="00F81EF8"/>
    <w:rsid w:val="00F921BF"/>
    <w:rsid w:val="00F949A1"/>
    <w:rsid w:val="00F968B0"/>
    <w:rsid w:val="00FA1D44"/>
    <w:rsid w:val="00FB14E8"/>
    <w:rsid w:val="00FC07E8"/>
    <w:rsid w:val="00FC5060"/>
    <w:rsid w:val="00FC63B8"/>
    <w:rsid w:val="00FE389C"/>
    <w:rsid w:val="00FE3EE7"/>
    <w:rsid w:val="00FF3BA2"/>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276892"/>
  <w15:docId w15:val="{FC0ECC71-A291-4ED5-9CC3-E1A637B57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99"/>
    <w:qFormat/>
    <w:rsid w:val="00783297"/>
    <w:pPr>
      <w:ind w:left="720"/>
      <w:contextualSpacing/>
    </w:pPr>
  </w:style>
  <w:style w:type="table" w:customStyle="1" w:styleId="Style28">
    <w:name w:val="_Style 28"/>
    <w:basedOn w:val="TableNormal"/>
    <w:rsid w:val="002C5B7A"/>
    <w:rPr>
      <w:rFonts w:eastAsia="SimSun"/>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143008776">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307709218">
      <w:bodyDiv w:val="1"/>
      <w:marLeft w:val="0"/>
      <w:marRight w:val="0"/>
      <w:marTop w:val="0"/>
      <w:marBottom w:val="0"/>
      <w:divBdr>
        <w:top w:val="none" w:sz="0" w:space="0" w:color="auto"/>
        <w:left w:val="none" w:sz="0" w:space="0" w:color="auto"/>
        <w:bottom w:val="none" w:sz="0" w:space="0" w:color="auto"/>
        <w:right w:val="none" w:sz="0" w:space="0" w:color="auto"/>
      </w:divBdr>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810097160">
      <w:bodyDiv w:val="1"/>
      <w:marLeft w:val="0"/>
      <w:marRight w:val="0"/>
      <w:marTop w:val="0"/>
      <w:marBottom w:val="0"/>
      <w:divBdr>
        <w:top w:val="none" w:sz="0" w:space="0" w:color="auto"/>
        <w:left w:val="none" w:sz="0" w:space="0" w:color="auto"/>
        <w:bottom w:val="none" w:sz="0" w:space="0" w:color="auto"/>
        <w:right w:val="none" w:sz="0" w:space="0" w:color="auto"/>
      </w:divBdr>
    </w:div>
    <w:div w:id="1135683816">
      <w:bodyDiv w:val="1"/>
      <w:marLeft w:val="0"/>
      <w:marRight w:val="0"/>
      <w:marTop w:val="0"/>
      <w:marBottom w:val="0"/>
      <w:divBdr>
        <w:top w:val="none" w:sz="0" w:space="0" w:color="auto"/>
        <w:left w:val="none" w:sz="0" w:space="0" w:color="auto"/>
        <w:bottom w:val="none" w:sz="0" w:space="0" w:color="auto"/>
        <w:right w:val="none" w:sz="0" w:space="0" w:color="auto"/>
      </w:divBdr>
    </w:div>
    <w:div w:id="1777095838">
      <w:bodyDiv w:val="1"/>
      <w:marLeft w:val="0"/>
      <w:marRight w:val="0"/>
      <w:marTop w:val="0"/>
      <w:marBottom w:val="0"/>
      <w:divBdr>
        <w:top w:val="none" w:sz="0" w:space="0" w:color="auto"/>
        <w:left w:val="none" w:sz="0" w:space="0" w:color="auto"/>
        <w:bottom w:val="none" w:sz="0" w:space="0" w:color="auto"/>
        <w:right w:val="none" w:sz="0" w:space="0" w:color="auto"/>
      </w:divBdr>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768742674">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1742406228">
          <w:marLeft w:val="0"/>
          <w:marRight w:val="0"/>
          <w:marTop w:val="0"/>
          <w:marBottom w:val="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9</TotalTime>
  <Pages>4</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subject/>
  <dc:creator>Phong PTUD</dc:creator>
  <cp:keywords/>
  <cp:lastModifiedBy>Ra1ndr0p</cp:lastModifiedBy>
  <cp:revision>75</cp:revision>
  <cp:lastPrinted>2023-11-17T02:04:00Z</cp:lastPrinted>
  <dcterms:created xsi:type="dcterms:W3CDTF">2024-12-04T08:16:00Z</dcterms:created>
  <dcterms:modified xsi:type="dcterms:W3CDTF">2025-04-1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335e7837dd3bf2de5d514a958fdb63df7e85ef0b3db22f10bdc52e5543ded5</vt:lpwstr>
  </property>
</Properties>
</file>